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82DD63" w14:textId="31B09906" w:rsidR="004E6FEF" w:rsidRDefault="005C480F" w:rsidP="005C480F">
      <w:pPr>
        <w:pStyle w:val="Title"/>
        <w:jc w:val="center"/>
      </w:pPr>
      <w:r>
        <w:t>Chapter 9: Strings</w:t>
      </w:r>
    </w:p>
    <w:p w14:paraId="4805F5A9" w14:textId="77777777" w:rsidR="00830495" w:rsidRDefault="00830495" w:rsidP="000D34DF">
      <w:pPr>
        <w:spacing w:line="360" w:lineRule="auto"/>
      </w:pPr>
    </w:p>
    <w:p w14:paraId="01B624F6" w14:textId="03D47E68" w:rsidR="00A63026" w:rsidRDefault="0020231E" w:rsidP="000D34DF">
      <w:pPr>
        <w:spacing w:line="360" w:lineRule="auto"/>
      </w:pPr>
      <w:r>
        <w:t>Last wee</w:t>
      </w:r>
      <w:r w:rsidR="00830495">
        <w:t>k, while creating your inventory array you were given code containing the key word “string”</w:t>
      </w:r>
      <w:r w:rsidR="00A5718A">
        <w:t xml:space="preserve">. This week we will be going into more depth about what a string is and how to use them, along with </w:t>
      </w:r>
      <w:r w:rsidR="000D34DF">
        <w:t>the use of char arrays.</w:t>
      </w:r>
      <w:r w:rsidR="001A3341">
        <w:t xml:space="preserve"> Before string was </w:t>
      </w:r>
      <w:r w:rsidR="00BB67ED">
        <w:t xml:space="preserve">introduced as part of standard C++, </w:t>
      </w:r>
      <w:r w:rsidR="00433A13">
        <w:t xml:space="preserve">the C-style </w:t>
      </w:r>
      <w:r w:rsidR="00BB67ED">
        <w:t xml:space="preserve">char arrays were </w:t>
      </w:r>
      <w:r w:rsidR="003E0F7A">
        <w:t>the common method used to create sentences</w:t>
      </w:r>
      <w:r w:rsidR="00A63026">
        <w:t>.</w:t>
      </w:r>
    </w:p>
    <w:p w14:paraId="5EEB48A7" w14:textId="0A021CBF" w:rsidR="005C480F" w:rsidRDefault="000D34DF" w:rsidP="000D34DF">
      <w:pPr>
        <w:spacing w:line="360" w:lineRule="auto"/>
      </w:pPr>
      <w:r>
        <w:t>If you have not yet completed your array work from last week, I suggest you do so before continuing, so you can get to grips with what we are making a little easier.</w:t>
      </w:r>
    </w:p>
    <w:p w14:paraId="5A5732B9" w14:textId="5F384074" w:rsidR="00F82E12" w:rsidRPr="00F82E12" w:rsidRDefault="00F82E12" w:rsidP="00F82E12">
      <w:pPr>
        <w:spacing w:line="360" w:lineRule="auto"/>
        <w:rPr>
          <w:b/>
          <w:bCs/>
        </w:rPr>
      </w:pPr>
      <w:r w:rsidRPr="00F82E12">
        <w:rPr>
          <w:b/>
          <w:bCs/>
        </w:rPr>
        <w:t>Char Array</w:t>
      </w:r>
    </w:p>
    <w:p w14:paraId="1AB66A44" w14:textId="78FE5806" w:rsidR="00F82E12" w:rsidRDefault="00F82E12" w:rsidP="00F82E12">
      <w:pPr>
        <w:spacing w:line="360" w:lineRule="auto"/>
      </w:pPr>
      <w:r>
        <w:t>The char array approach to strings comes from the C programming language. The way it works is that we create an array of char data type, which is terminated with a null character ‘\0’</w:t>
      </w:r>
    </w:p>
    <w:p w14:paraId="0E159160" w14:textId="63178007" w:rsidR="00433A13" w:rsidRDefault="00F82E12" w:rsidP="00F82E12">
      <w:pPr>
        <w:spacing w:line="360" w:lineRule="auto"/>
      </w:pPr>
      <w:r>
        <w:t>To declare a string using this approach we have two options. The first is to categorically state what each character in the array is and add the terminating null character ourselves:</w:t>
      </w:r>
    </w:p>
    <w:p w14:paraId="160E1B37" w14:textId="0E9D15AC" w:rsidR="000D34DF" w:rsidRDefault="00CB04F2" w:rsidP="00CB04F2">
      <w:pPr>
        <w:spacing w:line="360" w:lineRule="auto"/>
        <w:jc w:val="center"/>
      </w:pPr>
      <w:r w:rsidRPr="00CB04F2">
        <w:rPr>
          <w:noProof/>
        </w:rPr>
        <w:drawing>
          <wp:inline distT="0" distB="0" distL="0" distR="0" wp14:anchorId="5D399873" wp14:editId="059A618D">
            <wp:extent cx="3048425" cy="214342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48425" cy="2143424"/>
                    </a:xfrm>
                    <a:prstGeom prst="rect">
                      <a:avLst/>
                    </a:prstGeom>
                  </pic:spPr>
                </pic:pic>
              </a:graphicData>
            </a:graphic>
          </wp:inline>
        </w:drawing>
      </w:r>
    </w:p>
    <w:p w14:paraId="6AAA10F9" w14:textId="31B849AB" w:rsidR="002D6FF3" w:rsidRPr="002D6FF3" w:rsidRDefault="002D6FF3" w:rsidP="002D6FF3">
      <w:pPr>
        <w:spacing w:line="360" w:lineRule="auto"/>
        <w:rPr>
          <w:color w:val="FF0000"/>
        </w:rPr>
      </w:pPr>
      <w:r w:rsidRPr="002D6FF3">
        <w:rPr>
          <w:color w:val="FF0000"/>
        </w:rPr>
        <w:t>Note: The size of the array is 1 bigger than the size of the string. This is to cater for the null character.</w:t>
      </w:r>
    </w:p>
    <w:p w14:paraId="3B552AD8" w14:textId="05EEE63D" w:rsidR="00CB04F2" w:rsidRDefault="002D6FF3" w:rsidP="002D6FF3">
      <w:pPr>
        <w:spacing w:line="360" w:lineRule="auto"/>
      </w:pPr>
      <w:r>
        <w:t>You can of course miss out the size as in array declarations, but can then use the double quotes as shown here:</w:t>
      </w:r>
    </w:p>
    <w:p w14:paraId="39035FB8" w14:textId="654E1A25" w:rsidR="002D6FF3" w:rsidRDefault="00AB540F" w:rsidP="00AB540F">
      <w:pPr>
        <w:spacing w:line="360" w:lineRule="auto"/>
        <w:jc w:val="center"/>
      </w:pPr>
      <w:r w:rsidRPr="00AB540F">
        <w:rPr>
          <w:noProof/>
        </w:rPr>
        <w:drawing>
          <wp:inline distT="0" distB="0" distL="0" distR="0" wp14:anchorId="46A18A54" wp14:editId="3E448278">
            <wp:extent cx="4753638" cy="3429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53638" cy="342948"/>
                    </a:xfrm>
                    <a:prstGeom prst="rect">
                      <a:avLst/>
                    </a:prstGeom>
                  </pic:spPr>
                </pic:pic>
              </a:graphicData>
            </a:graphic>
          </wp:inline>
        </w:drawing>
      </w:r>
    </w:p>
    <w:p w14:paraId="004DF482" w14:textId="49A9C464" w:rsidR="00AB540F" w:rsidRDefault="00AB540F">
      <w:r>
        <w:br w:type="page"/>
      </w:r>
    </w:p>
    <w:p w14:paraId="10E00DC5" w14:textId="0E244A72" w:rsidR="00AB540F" w:rsidRDefault="00C9574C" w:rsidP="00AB540F">
      <w:pPr>
        <w:spacing w:line="360" w:lineRule="auto"/>
        <w:rPr>
          <w:b/>
          <w:bCs/>
        </w:rPr>
      </w:pPr>
      <w:r>
        <w:rPr>
          <w:b/>
          <w:bCs/>
        </w:rPr>
        <w:lastRenderedPageBreak/>
        <w:t xml:space="preserve">Example </w:t>
      </w:r>
      <w:r w:rsidR="009532BC">
        <w:rPr>
          <w:b/>
          <w:bCs/>
        </w:rPr>
        <w:t>Char Array</w:t>
      </w:r>
    </w:p>
    <w:p w14:paraId="2148B648" w14:textId="2C152244" w:rsidR="009532BC" w:rsidRDefault="005E5506" w:rsidP="00AB540F">
      <w:pPr>
        <w:spacing w:line="360" w:lineRule="auto"/>
      </w:pPr>
      <w:r>
        <w:t xml:space="preserve">If you missed the </w:t>
      </w:r>
      <w:r w:rsidR="00814121">
        <w:t xml:space="preserve">lecture this week, go ahead and replicate the code below </w:t>
      </w:r>
      <w:r w:rsidR="00450BAC">
        <w:t>to familiarise yourself with how to create char arrays.</w:t>
      </w:r>
    </w:p>
    <w:p w14:paraId="41D0612C" w14:textId="0713849F" w:rsidR="00450BAC" w:rsidRDefault="005005F8" w:rsidP="00E35C77">
      <w:pPr>
        <w:spacing w:line="360" w:lineRule="auto"/>
        <w:jc w:val="center"/>
      </w:pPr>
      <w:r w:rsidRPr="005005F8">
        <w:rPr>
          <w:noProof/>
        </w:rPr>
        <w:drawing>
          <wp:inline distT="0" distB="0" distL="0" distR="0" wp14:anchorId="3EEA136E" wp14:editId="34F82606">
            <wp:extent cx="5563376" cy="59253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63376" cy="5925377"/>
                    </a:xfrm>
                    <a:prstGeom prst="rect">
                      <a:avLst/>
                    </a:prstGeom>
                  </pic:spPr>
                </pic:pic>
              </a:graphicData>
            </a:graphic>
          </wp:inline>
        </w:drawing>
      </w:r>
    </w:p>
    <w:p w14:paraId="12D370AD" w14:textId="2282F075" w:rsidR="00956FF2" w:rsidRDefault="00956FF2">
      <w:r>
        <w:br w:type="page"/>
      </w:r>
    </w:p>
    <w:p w14:paraId="567E71D2" w14:textId="54FF04CB" w:rsidR="00207941" w:rsidRPr="00207941" w:rsidRDefault="00207941" w:rsidP="00207941">
      <w:pPr>
        <w:spacing w:after="0" w:line="360" w:lineRule="auto"/>
        <w:rPr>
          <w:rFonts w:ascii="Calibri" w:eastAsia="MS Mincho" w:hAnsi="Calibri" w:cs="Arial"/>
          <w:lang w:eastAsia="en-GB"/>
        </w:rPr>
      </w:pPr>
      <w:r w:rsidRPr="00207941">
        <w:rPr>
          <w:rFonts w:ascii="Calibri" w:eastAsia="MS Mincho" w:hAnsi="Calibri" w:cs="Arial"/>
          <w:lang w:eastAsia="en-GB"/>
        </w:rPr>
        <w:lastRenderedPageBreak/>
        <w:t xml:space="preserve">Within the string header </w:t>
      </w:r>
      <w:r>
        <w:rPr>
          <w:rFonts w:ascii="Calibri" w:eastAsia="MS Mincho" w:hAnsi="Calibri" w:cs="Arial"/>
          <w:lang w:eastAsia="en-GB"/>
        </w:rPr>
        <w:t xml:space="preserve">(also known as cstring header), </w:t>
      </w:r>
      <w:r w:rsidRPr="00207941">
        <w:rPr>
          <w:rFonts w:ascii="Calibri" w:eastAsia="MS Mincho" w:hAnsi="Calibri" w:cs="Arial"/>
          <w:lang w:eastAsia="en-GB"/>
        </w:rPr>
        <w:t>there are a variety of functions, which can be used on null terminated strings. We will cover a few as detailed in Table</w:t>
      </w:r>
      <w:r w:rsidR="007A527B">
        <w:rPr>
          <w:rFonts w:ascii="Calibri" w:eastAsia="MS Mincho" w:hAnsi="Calibri" w:cs="Arial"/>
          <w:lang w:eastAsia="en-GB"/>
        </w:rPr>
        <w:t xml:space="preserve"> 9</w:t>
      </w:r>
      <w:r w:rsidRPr="00207941">
        <w:rPr>
          <w:rFonts w:ascii="Calibri" w:eastAsia="MS Mincho" w:hAnsi="Calibri" w:cs="Arial"/>
          <w:lang w:eastAsia="en-GB"/>
        </w:rPr>
        <w:t xml:space="preserve">.1: String Functions and in the examples below, but please look at: </w:t>
      </w:r>
      <w:hyperlink r:id="rId13" w:history="1">
        <w:r w:rsidRPr="00207941">
          <w:rPr>
            <w:rStyle w:val="Hyperlink"/>
            <w:rFonts w:ascii="Calibri" w:eastAsia="MS Mincho" w:hAnsi="Calibri" w:cs="Arial"/>
            <w:lang w:eastAsia="en-GB"/>
          </w:rPr>
          <w:t>http://www.cplusplus.com/reference/cstring/</w:t>
        </w:r>
      </w:hyperlink>
      <w:r w:rsidRPr="00207941">
        <w:rPr>
          <w:rFonts w:ascii="Calibri" w:eastAsia="MS Mincho" w:hAnsi="Calibri" w:cs="Arial"/>
          <w:lang w:eastAsia="en-GB"/>
        </w:rPr>
        <w:t xml:space="preserve"> for further details.</w:t>
      </w:r>
    </w:p>
    <w:p w14:paraId="4BE15C21" w14:textId="77777777" w:rsidR="00207941" w:rsidRPr="00207941" w:rsidRDefault="00207941" w:rsidP="00207941">
      <w:pPr>
        <w:spacing w:after="0" w:line="240" w:lineRule="auto"/>
        <w:rPr>
          <w:rFonts w:ascii="Calibri" w:eastAsia="MS Mincho" w:hAnsi="Calibri" w:cs="Arial"/>
          <w:sz w:val="20"/>
          <w:szCs w:val="20"/>
          <w:lang w:eastAsia="en-GB"/>
        </w:rPr>
      </w:pPr>
    </w:p>
    <w:p w14:paraId="1F984BD6" w14:textId="77777777" w:rsidR="00207941" w:rsidRPr="00207941" w:rsidRDefault="00207941" w:rsidP="00207941">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207941" w:rsidRPr="00207941" w14:paraId="441798E1" w14:textId="77777777" w:rsidTr="00912414">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0A20F29" w14:textId="77777777" w:rsidR="00207941" w:rsidRPr="00207941" w:rsidRDefault="00207941" w:rsidP="00207941">
            <w:pPr>
              <w:tabs>
                <w:tab w:val="left" w:pos="980"/>
              </w:tabs>
              <w:jc w:val="center"/>
              <w:rPr>
                <w:rFonts w:ascii="Calibri" w:hAnsi="Calibri" w:cs="Times New Roman"/>
                <w:b/>
              </w:rPr>
            </w:pPr>
            <w:r w:rsidRPr="00207941">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542C5722" w14:textId="77777777" w:rsidR="00207941" w:rsidRPr="00207941" w:rsidRDefault="00207941" w:rsidP="00207941">
            <w:pPr>
              <w:tabs>
                <w:tab w:val="left" w:pos="980"/>
              </w:tabs>
              <w:jc w:val="center"/>
              <w:rPr>
                <w:rFonts w:ascii="Calibri" w:hAnsi="Calibri" w:cs="Times New Roman"/>
                <w:b/>
              </w:rPr>
            </w:pPr>
            <w:r w:rsidRPr="00207941">
              <w:rPr>
                <w:rFonts w:ascii="Calibri" w:hAnsi="Calibri" w:cs="Times New Roman"/>
                <w:b/>
              </w:rPr>
              <w:t>Description</w:t>
            </w:r>
          </w:p>
        </w:tc>
      </w:tr>
      <w:tr w:rsidR="00207941" w:rsidRPr="00207941" w14:paraId="3ED52530"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5850CE4C"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Strcpy_s(s1, s2)</w:t>
            </w:r>
          </w:p>
        </w:tc>
        <w:tc>
          <w:tcPr>
            <w:tcW w:w="5103" w:type="dxa"/>
            <w:tcBorders>
              <w:top w:val="single" w:sz="4" w:space="0" w:color="auto"/>
              <w:left w:val="single" w:sz="4" w:space="0" w:color="auto"/>
              <w:bottom w:val="single" w:sz="4" w:space="0" w:color="auto"/>
              <w:right w:val="single" w:sz="4" w:space="0" w:color="auto"/>
            </w:tcBorders>
            <w:hideMark/>
          </w:tcPr>
          <w:p w14:paraId="2F071C4B"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Copies string s2 into string s1.</w:t>
            </w:r>
          </w:p>
        </w:tc>
      </w:tr>
      <w:tr w:rsidR="00207941" w:rsidRPr="00207941" w14:paraId="5BF1BA20"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12008845"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Strcat_s(s1, s2)</w:t>
            </w:r>
          </w:p>
        </w:tc>
        <w:tc>
          <w:tcPr>
            <w:tcW w:w="5103" w:type="dxa"/>
            <w:tcBorders>
              <w:top w:val="single" w:sz="4" w:space="0" w:color="auto"/>
              <w:left w:val="single" w:sz="4" w:space="0" w:color="auto"/>
              <w:bottom w:val="single" w:sz="4" w:space="0" w:color="auto"/>
              <w:right w:val="single" w:sz="4" w:space="0" w:color="auto"/>
            </w:tcBorders>
            <w:hideMark/>
          </w:tcPr>
          <w:p w14:paraId="39786CC6"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Concatenates s2 on to the end of s1.</w:t>
            </w:r>
          </w:p>
        </w:tc>
      </w:tr>
      <w:tr w:rsidR="00207941" w:rsidRPr="00207941" w14:paraId="223EF7C5" w14:textId="77777777" w:rsidTr="00912414">
        <w:tc>
          <w:tcPr>
            <w:tcW w:w="2977" w:type="dxa"/>
            <w:tcBorders>
              <w:top w:val="single" w:sz="4" w:space="0" w:color="auto"/>
              <w:left w:val="single" w:sz="4" w:space="0" w:color="auto"/>
              <w:bottom w:val="single" w:sz="4" w:space="0" w:color="auto"/>
              <w:right w:val="single" w:sz="4" w:space="0" w:color="auto"/>
            </w:tcBorders>
            <w:hideMark/>
          </w:tcPr>
          <w:p w14:paraId="637E416D"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strlen(s1)</w:t>
            </w:r>
          </w:p>
        </w:tc>
        <w:tc>
          <w:tcPr>
            <w:tcW w:w="5103" w:type="dxa"/>
            <w:tcBorders>
              <w:top w:val="single" w:sz="4" w:space="0" w:color="auto"/>
              <w:left w:val="single" w:sz="4" w:space="0" w:color="auto"/>
              <w:bottom w:val="single" w:sz="4" w:space="0" w:color="auto"/>
              <w:right w:val="single" w:sz="4" w:space="0" w:color="auto"/>
            </w:tcBorders>
            <w:hideMark/>
          </w:tcPr>
          <w:p w14:paraId="7DA0F0B3"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the length of s1.</w:t>
            </w:r>
          </w:p>
        </w:tc>
      </w:tr>
      <w:tr w:rsidR="00207941" w:rsidRPr="00207941" w14:paraId="4D4EF8AE" w14:textId="77777777" w:rsidTr="00912414">
        <w:tc>
          <w:tcPr>
            <w:tcW w:w="2977" w:type="dxa"/>
            <w:tcBorders>
              <w:top w:val="single" w:sz="4" w:space="0" w:color="auto"/>
              <w:left w:val="single" w:sz="4" w:space="0" w:color="auto"/>
              <w:bottom w:val="single" w:sz="4" w:space="0" w:color="auto"/>
              <w:right w:val="single" w:sz="4" w:space="0" w:color="auto"/>
            </w:tcBorders>
          </w:tcPr>
          <w:p w14:paraId="64B3F40A"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strcmp(s1, s2)</w:t>
            </w:r>
          </w:p>
        </w:tc>
        <w:tc>
          <w:tcPr>
            <w:tcW w:w="5103" w:type="dxa"/>
            <w:tcBorders>
              <w:top w:val="single" w:sz="4" w:space="0" w:color="auto"/>
              <w:left w:val="single" w:sz="4" w:space="0" w:color="auto"/>
              <w:bottom w:val="single" w:sz="4" w:space="0" w:color="auto"/>
              <w:right w:val="single" w:sz="4" w:space="0" w:color="auto"/>
            </w:tcBorders>
          </w:tcPr>
          <w:p w14:paraId="66A61BAA"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0 is s1 and s2 match.</w:t>
            </w:r>
          </w:p>
          <w:p w14:paraId="0D804884"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less than 0 if s1 &lt; s2.</w:t>
            </w:r>
          </w:p>
          <w:p w14:paraId="0D6A97D2" w14:textId="77777777" w:rsidR="00207941" w:rsidRPr="00207941" w:rsidRDefault="00207941" w:rsidP="00207941">
            <w:pPr>
              <w:tabs>
                <w:tab w:val="left" w:pos="980"/>
              </w:tabs>
              <w:rPr>
                <w:rFonts w:ascii="Calibri" w:hAnsi="Calibri" w:cs="Times New Roman"/>
              </w:rPr>
            </w:pPr>
            <w:r w:rsidRPr="00207941">
              <w:rPr>
                <w:rFonts w:ascii="Calibri" w:hAnsi="Calibri" w:cs="Times New Roman"/>
              </w:rPr>
              <w:t>Returns greater than 0 if s1 &gt; s2.</w:t>
            </w:r>
          </w:p>
        </w:tc>
      </w:tr>
    </w:tbl>
    <w:p w14:paraId="69A6F730" w14:textId="77777777" w:rsidR="00207941" w:rsidRPr="00207941" w:rsidRDefault="00207941" w:rsidP="00207941">
      <w:pPr>
        <w:spacing w:after="0" w:line="240" w:lineRule="auto"/>
        <w:jc w:val="center"/>
        <w:rPr>
          <w:rFonts w:ascii="Calibri" w:eastAsia="MS Mincho" w:hAnsi="Calibri" w:cs="Arial"/>
          <w:sz w:val="20"/>
          <w:szCs w:val="20"/>
          <w:lang w:eastAsia="en-GB"/>
        </w:rPr>
      </w:pPr>
      <w:r w:rsidRPr="00207941">
        <w:rPr>
          <w:rFonts w:ascii="Calibri" w:eastAsia="MS Mincho" w:hAnsi="Calibri" w:cs="Arial"/>
          <w:sz w:val="20"/>
          <w:szCs w:val="20"/>
          <w:lang w:eastAsia="en-GB"/>
        </w:rPr>
        <w:t>Table 9.1: String Functions</w:t>
      </w:r>
    </w:p>
    <w:p w14:paraId="4565CD52" w14:textId="77777777" w:rsidR="00207941" w:rsidRPr="00207941" w:rsidRDefault="00207941" w:rsidP="00207941">
      <w:pPr>
        <w:spacing w:after="0" w:line="240" w:lineRule="auto"/>
        <w:jc w:val="center"/>
        <w:rPr>
          <w:rFonts w:ascii="Calibri" w:eastAsia="MS Mincho" w:hAnsi="Calibri" w:cs="Arial"/>
          <w:sz w:val="20"/>
          <w:szCs w:val="20"/>
          <w:lang w:eastAsia="en-GB"/>
        </w:rPr>
      </w:pPr>
    </w:p>
    <w:p w14:paraId="6D82974E" w14:textId="77777777" w:rsidR="00207941" w:rsidRPr="00207941" w:rsidRDefault="00207941" w:rsidP="007A527B">
      <w:pPr>
        <w:spacing w:after="0" w:line="360" w:lineRule="auto"/>
        <w:jc w:val="center"/>
        <w:rPr>
          <w:rFonts w:ascii="Calibri" w:eastAsia="MS Mincho" w:hAnsi="Calibri" w:cs="Arial"/>
          <w:sz w:val="20"/>
          <w:szCs w:val="20"/>
          <w:lang w:eastAsia="en-GB"/>
        </w:rPr>
      </w:pPr>
    </w:p>
    <w:p w14:paraId="45F38758" w14:textId="6A8E2C33" w:rsidR="00207941" w:rsidRDefault="00207941" w:rsidP="007A527B">
      <w:pPr>
        <w:spacing w:after="0" w:line="360" w:lineRule="auto"/>
        <w:rPr>
          <w:rFonts w:ascii="Calibri" w:eastAsia="MS Mincho" w:hAnsi="Calibri" w:cs="Arial"/>
          <w:color w:val="FF0000"/>
          <w:sz w:val="20"/>
          <w:szCs w:val="20"/>
          <w:lang w:eastAsia="en-GB"/>
        </w:rPr>
      </w:pPr>
      <w:r w:rsidRPr="00207941">
        <w:rPr>
          <w:rFonts w:ascii="Calibri" w:eastAsia="MS Mincho" w:hAnsi="Calibri" w:cs="Arial"/>
          <w:color w:val="FF0000"/>
          <w:lang w:eastAsia="en-GB"/>
        </w:rPr>
        <w:t xml:space="preserve">Note: In </w:t>
      </w:r>
      <w:r w:rsidR="00A2215B" w:rsidRPr="00207941">
        <w:rPr>
          <w:rFonts w:ascii="Calibri" w:eastAsia="MS Mincho" w:hAnsi="Calibri" w:cs="Arial"/>
          <w:color w:val="FF0000"/>
          <w:lang w:eastAsia="en-GB"/>
        </w:rPr>
        <w:t>all</w:t>
      </w:r>
      <w:r w:rsidRPr="00207941">
        <w:rPr>
          <w:rFonts w:ascii="Calibri" w:eastAsia="MS Mincho" w:hAnsi="Calibri" w:cs="Arial"/>
          <w:color w:val="FF0000"/>
          <w:lang w:eastAsia="en-GB"/>
        </w:rPr>
        <w:t xml:space="preserve"> the below examples it is assumed that the program has included the &lt;string&gt; header like so</w:t>
      </w:r>
      <w:r w:rsidRPr="00207941">
        <w:rPr>
          <w:rFonts w:ascii="Calibri" w:eastAsia="MS Mincho" w:hAnsi="Calibri" w:cs="Arial"/>
          <w:color w:val="FF0000"/>
          <w:sz w:val="20"/>
          <w:szCs w:val="20"/>
          <w:lang w:eastAsia="en-GB"/>
        </w:rPr>
        <w:t>:</w:t>
      </w:r>
    </w:p>
    <w:p w14:paraId="634F9E11" w14:textId="3EF6EBB6" w:rsidR="007A527B" w:rsidRPr="00207941" w:rsidRDefault="007A527B" w:rsidP="007A527B">
      <w:pPr>
        <w:spacing w:after="0" w:line="360" w:lineRule="auto"/>
        <w:jc w:val="center"/>
        <w:rPr>
          <w:rFonts w:ascii="Calibri" w:eastAsia="MS Mincho" w:hAnsi="Calibri" w:cs="Arial"/>
          <w:color w:val="FF0000"/>
          <w:sz w:val="20"/>
          <w:szCs w:val="20"/>
          <w:lang w:eastAsia="en-GB"/>
        </w:rPr>
      </w:pPr>
      <w:r w:rsidRPr="007A527B">
        <w:rPr>
          <w:rFonts w:ascii="Calibri" w:eastAsia="MS Mincho" w:hAnsi="Calibri" w:cs="Arial"/>
          <w:noProof/>
          <w:color w:val="FF0000"/>
          <w:sz w:val="20"/>
          <w:szCs w:val="20"/>
          <w:lang w:eastAsia="en-GB"/>
        </w:rPr>
        <w:drawing>
          <wp:inline distT="0" distB="0" distL="0" distR="0" wp14:anchorId="21BD833B" wp14:editId="7E60274D">
            <wp:extent cx="2057687" cy="314369"/>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57687" cy="314369"/>
                    </a:xfrm>
                    <a:prstGeom prst="rect">
                      <a:avLst/>
                    </a:prstGeom>
                  </pic:spPr>
                </pic:pic>
              </a:graphicData>
            </a:graphic>
          </wp:inline>
        </w:drawing>
      </w:r>
    </w:p>
    <w:p w14:paraId="144F8994" w14:textId="6B429FAE" w:rsidR="00E35C77" w:rsidRDefault="00A2215B" w:rsidP="00E35C77">
      <w:pPr>
        <w:spacing w:line="360" w:lineRule="auto"/>
        <w:rPr>
          <w:color w:val="FF0000"/>
        </w:rPr>
      </w:pPr>
      <w:r w:rsidRPr="00A2215B">
        <w:rPr>
          <w:color w:val="FF0000"/>
        </w:rPr>
        <w:t>Note: As Visual Studio is update</w:t>
      </w:r>
      <w:r>
        <w:rPr>
          <w:color w:val="FF0000"/>
        </w:rPr>
        <w:t>d often</w:t>
      </w:r>
      <w:r w:rsidRPr="00A2215B">
        <w:rPr>
          <w:color w:val="FF0000"/>
        </w:rPr>
        <w:t xml:space="preserve"> by Microsoft, functions</w:t>
      </w:r>
      <w:r>
        <w:rPr>
          <w:color w:val="FF0000"/>
        </w:rPr>
        <w:t xml:space="preserve"> can</w:t>
      </w:r>
      <w:r w:rsidRPr="00A2215B">
        <w:rPr>
          <w:color w:val="FF0000"/>
        </w:rPr>
        <w:t xml:space="preserve"> become depreciated. If you get a warning of a depreciated function, you will need to investigate how to use the replacement.</w:t>
      </w:r>
    </w:p>
    <w:p w14:paraId="25400AD3" w14:textId="77777777" w:rsidR="00316298" w:rsidRDefault="00316298" w:rsidP="00E35C77">
      <w:pPr>
        <w:spacing w:line="360" w:lineRule="auto"/>
        <w:rPr>
          <w:b/>
          <w:bCs/>
        </w:rPr>
      </w:pPr>
    </w:p>
    <w:p w14:paraId="229FA0CF" w14:textId="77777777" w:rsidR="00D2336E" w:rsidRDefault="00D2336E">
      <w:pPr>
        <w:rPr>
          <w:b/>
          <w:bCs/>
        </w:rPr>
      </w:pPr>
      <w:r>
        <w:rPr>
          <w:b/>
          <w:bCs/>
        </w:rPr>
        <w:br w:type="page"/>
      </w:r>
    </w:p>
    <w:p w14:paraId="75F4B96A" w14:textId="039FC044" w:rsidR="00A2215B" w:rsidRDefault="00BA6FF7" w:rsidP="00E35C77">
      <w:pPr>
        <w:spacing w:line="360" w:lineRule="auto"/>
        <w:rPr>
          <w:b/>
          <w:bCs/>
        </w:rPr>
      </w:pPr>
      <w:r>
        <w:rPr>
          <w:b/>
          <w:bCs/>
        </w:rPr>
        <w:lastRenderedPageBreak/>
        <w:t>Example of Copying Character Strings</w:t>
      </w:r>
    </w:p>
    <w:p w14:paraId="775E6024" w14:textId="733DFBF7" w:rsidR="00ED5BE8" w:rsidRDefault="00ED5BE8" w:rsidP="00E35C77">
      <w:pPr>
        <w:spacing w:line="360" w:lineRule="auto"/>
      </w:pPr>
      <w:r w:rsidRPr="00ED5BE8">
        <w:t xml:space="preserve">To copy the contents from one char array to another you can use the strcpy() function. The first char array parameter passed in will be the one copied </w:t>
      </w:r>
      <w:r w:rsidR="00316298" w:rsidRPr="00ED5BE8">
        <w:t>to;</w:t>
      </w:r>
      <w:r w:rsidRPr="00ED5BE8">
        <w:t xml:space="preserve"> the second char array passed in is the one to be duplicated.</w:t>
      </w:r>
    </w:p>
    <w:p w14:paraId="2BF81C9B" w14:textId="0B600E5D" w:rsidR="00D2336E" w:rsidRDefault="00D2336E" w:rsidP="00E35C77">
      <w:pPr>
        <w:spacing w:line="360" w:lineRule="auto"/>
      </w:pPr>
      <w:r w:rsidRPr="00D2336E">
        <w:rPr>
          <w:noProof/>
        </w:rPr>
        <w:drawing>
          <wp:inline distT="0" distB="0" distL="0" distR="0" wp14:anchorId="7CDF4BB3" wp14:editId="38E9FD1B">
            <wp:extent cx="5731510" cy="28206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20670"/>
                    </a:xfrm>
                    <a:prstGeom prst="rect">
                      <a:avLst/>
                    </a:prstGeom>
                  </pic:spPr>
                </pic:pic>
              </a:graphicData>
            </a:graphic>
          </wp:inline>
        </w:drawing>
      </w:r>
    </w:p>
    <w:p w14:paraId="7F13B9B5" w14:textId="7F8DCABD" w:rsidR="005D71B9" w:rsidRDefault="005D71B9" w:rsidP="00E35C77">
      <w:pPr>
        <w:spacing w:line="360" w:lineRule="auto"/>
      </w:pPr>
      <w:r w:rsidRPr="005D71B9">
        <w:t>In this example we copied the entire string. It is possible to copy a portion of the string using the strncpy_s() function.</w:t>
      </w:r>
    </w:p>
    <w:p w14:paraId="7FD134D2" w14:textId="77777777" w:rsidR="003D693B" w:rsidRDefault="003D693B">
      <w:pPr>
        <w:rPr>
          <w:b/>
          <w:bCs/>
        </w:rPr>
      </w:pPr>
      <w:r>
        <w:rPr>
          <w:b/>
          <w:bCs/>
        </w:rPr>
        <w:br w:type="page"/>
      </w:r>
    </w:p>
    <w:p w14:paraId="7DA7A8DF" w14:textId="1B0DE9DB" w:rsidR="00CD7ADF" w:rsidRDefault="00CD7ADF" w:rsidP="00E35C77">
      <w:pPr>
        <w:spacing w:line="360" w:lineRule="auto"/>
        <w:rPr>
          <w:b/>
          <w:bCs/>
        </w:rPr>
      </w:pPr>
      <w:r>
        <w:rPr>
          <w:b/>
          <w:bCs/>
        </w:rPr>
        <w:lastRenderedPageBreak/>
        <w:t>Concaten</w:t>
      </w:r>
      <w:r w:rsidR="00A40176">
        <w:rPr>
          <w:b/>
          <w:bCs/>
        </w:rPr>
        <w:t>ating Character Strings</w:t>
      </w:r>
    </w:p>
    <w:p w14:paraId="282049F4" w14:textId="4CE76620" w:rsidR="00EA1669" w:rsidRDefault="00EA1669" w:rsidP="00E35C77">
      <w:pPr>
        <w:spacing w:line="360" w:lineRule="auto"/>
      </w:pPr>
      <w:r w:rsidRPr="00EA1669">
        <w:t>To copy the contents from one char array and attach it to the end of another you can use the strcat() function. The first char array parameter passed in will be the one copied to, the second char array passed in is the one to be duplicated.</w:t>
      </w:r>
    </w:p>
    <w:p w14:paraId="6445B03D" w14:textId="336E1A9D" w:rsidR="003D693B" w:rsidRDefault="003D693B" w:rsidP="00E35C77">
      <w:pPr>
        <w:spacing w:line="360" w:lineRule="auto"/>
      </w:pPr>
      <w:r w:rsidRPr="003D693B">
        <w:rPr>
          <w:noProof/>
        </w:rPr>
        <w:drawing>
          <wp:inline distT="0" distB="0" distL="0" distR="0" wp14:anchorId="4F2A2535" wp14:editId="7199242E">
            <wp:extent cx="5731510" cy="32289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8975"/>
                    </a:xfrm>
                    <a:prstGeom prst="rect">
                      <a:avLst/>
                    </a:prstGeom>
                  </pic:spPr>
                </pic:pic>
              </a:graphicData>
            </a:graphic>
          </wp:inline>
        </w:drawing>
      </w:r>
    </w:p>
    <w:p w14:paraId="21FFB62E" w14:textId="11549BBC" w:rsidR="00C5471F" w:rsidRDefault="00C5471F" w:rsidP="00E35C77">
      <w:pPr>
        <w:spacing w:line="360" w:lineRule="auto"/>
        <w:rPr>
          <w:b/>
          <w:bCs/>
        </w:rPr>
      </w:pPr>
      <w:r>
        <w:rPr>
          <w:b/>
          <w:bCs/>
        </w:rPr>
        <w:t>Character String Length</w:t>
      </w:r>
    </w:p>
    <w:p w14:paraId="75E73DD5" w14:textId="0389FE9D" w:rsidR="00C5471F" w:rsidRDefault="008C6283" w:rsidP="00E35C77">
      <w:pPr>
        <w:spacing w:line="360" w:lineRule="auto"/>
      </w:pPr>
      <w:r w:rsidRPr="008C6283">
        <w:t>To determine the length of a string there is a function for that too. Use the strlen() function as shown below:</w:t>
      </w:r>
    </w:p>
    <w:p w14:paraId="5FF97A84" w14:textId="0FBD4A3C" w:rsidR="00176E12" w:rsidRDefault="00176E12" w:rsidP="00E35C77">
      <w:pPr>
        <w:spacing w:line="360" w:lineRule="auto"/>
      </w:pPr>
      <w:r w:rsidRPr="00176E12">
        <w:rPr>
          <w:noProof/>
        </w:rPr>
        <w:drawing>
          <wp:inline distT="0" distB="0" distL="0" distR="0" wp14:anchorId="2F1BC73A" wp14:editId="0024682E">
            <wp:extent cx="5731510" cy="4876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87680"/>
                    </a:xfrm>
                    <a:prstGeom prst="rect">
                      <a:avLst/>
                    </a:prstGeom>
                  </pic:spPr>
                </pic:pic>
              </a:graphicData>
            </a:graphic>
          </wp:inline>
        </w:drawing>
      </w:r>
    </w:p>
    <w:p w14:paraId="6BD5A900" w14:textId="182AA4F9" w:rsidR="00176E12" w:rsidRDefault="00176E12">
      <w:r>
        <w:br w:type="page"/>
      </w:r>
    </w:p>
    <w:p w14:paraId="37079ED4" w14:textId="58555297" w:rsidR="00176E12" w:rsidRDefault="00176E12" w:rsidP="00E35C77">
      <w:pPr>
        <w:spacing w:line="360" w:lineRule="auto"/>
        <w:rPr>
          <w:b/>
          <w:bCs/>
        </w:rPr>
      </w:pPr>
      <w:r>
        <w:rPr>
          <w:b/>
          <w:bCs/>
        </w:rPr>
        <w:lastRenderedPageBreak/>
        <w:t>Comparing Strings</w:t>
      </w:r>
    </w:p>
    <w:p w14:paraId="5C4E5819" w14:textId="545F6AAC" w:rsidR="00176E12" w:rsidRDefault="00A65304" w:rsidP="00E35C77">
      <w:pPr>
        <w:spacing w:line="360" w:lineRule="auto"/>
      </w:pPr>
      <w:r w:rsidRPr="00A65304">
        <w:t>To determine whether two char arrays match simply pass the two strings through as parameters to the strcmp() function. This will only return a result of 0 if they are the same. Any other result means they do not match.</w:t>
      </w:r>
    </w:p>
    <w:p w14:paraId="6B8C325B" w14:textId="43F63C31" w:rsidR="00515B2B" w:rsidRDefault="00515B2B" w:rsidP="00515B2B">
      <w:pPr>
        <w:spacing w:line="360" w:lineRule="auto"/>
        <w:jc w:val="center"/>
      </w:pPr>
      <w:r w:rsidRPr="00515B2B">
        <w:rPr>
          <w:noProof/>
        </w:rPr>
        <w:drawing>
          <wp:inline distT="0" distB="0" distL="0" distR="0" wp14:anchorId="700BBE43" wp14:editId="0D8F0D19">
            <wp:extent cx="4382112" cy="138131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82112" cy="1381318"/>
                    </a:xfrm>
                    <a:prstGeom prst="rect">
                      <a:avLst/>
                    </a:prstGeom>
                  </pic:spPr>
                </pic:pic>
              </a:graphicData>
            </a:graphic>
          </wp:inline>
        </w:drawing>
      </w:r>
    </w:p>
    <w:p w14:paraId="5BFE2181" w14:textId="77777777" w:rsidR="00BE6F03" w:rsidRDefault="00BE6F03" w:rsidP="00515B2B">
      <w:pPr>
        <w:spacing w:line="360" w:lineRule="auto"/>
        <w:rPr>
          <w:b/>
          <w:bCs/>
        </w:rPr>
      </w:pPr>
    </w:p>
    <w:p w14:paraId="587001E9" w14:textId="1C72AB3C" w:rsidR="00515B2B" w:rsidRDefault="002F64DC" w:rsidP="00515B2B">
      <w:pPr>
        <w:spacing w:line="360" w:lineRule="auto"/>
        <w:rPr>
          <w:b/>
          <w:bCs/>
        </w:rPr>
      </w:pPr>
      <w:r>
        <w:rPr>
          <w:b/>
          <w:bCs/>
        </w:rPr>
        <w:t xml:space="preserve">Program </w:t>
      </w:r>
      <w:r w:rsidR="00CB5E16">
        <w:rPr>
          <w:b/>
          <w:bCs/>
        </w:rPr>
        <w:t>25: Initials</w:t>
      </w:r>
    </w:p>
    <w:p w14:paraId="5B5009CA" w14:textId="609F8F5F" w:rsidR="002E67DF" w:rsidRDefault="002E67DF" w:rsidP="002E67DF">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602ECC5E" w14:textId="09A0405A" w:rsidR="002E67DF" w:rsidRDefault="002E67DF" w:rsidP="002E67DF">
      <w:pPr>
        <w:spacing w:line="360" w:lineRule="auto"/>
      </w:pPr>
      <w:r>
        <w:t>The program should then output the first initial on one line, then the middle initial on a separate line and the surname on a line of its own.</w:t>
      </w:r>
    </w:p>
    <w:p w14:paraId="3C986F00" w14:textId="6003375B" w:rsidR="002E67DF" w:rsidRPr="002E67DF" w:rsidRDefault="002E67DF" w:rsidP="002E67DF">
      <w:pPr>
        <w:spacing w:line="360" w:lineRule="auto"/>
        <w:rPr>
          <w:color w:val="FF0000"/>
        </w:rPr>
      </w:pPr>
      <w:r w:rsidRPr="002E67DF">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3EE724BF" w14:textId="77777777" w:rsidR="002E67DF" w:rsidRPr="000A2772" w:rsidRDefault="002E67DF" w:rsidP="002E67DF">
      <w:pPr>
        <w:spacing w:line="360" w:lineRule="auto"/>
        <w:rPr>
          <w:b/>
          <w:bCs/>
        </w:rPr>
      </w:pPr>
      <w:r w:rsidRPr="000A2772">
        <w:rPr>
          <w:b/>
          <w:bCs/>
        </w:rPr>
        <w:t>Tips</w:t>
      </w:r>
    </w:p>
    <w:p w14:paraId="761FCDF2" w14:textId="1736389F" w:rsidR="002E67DF" w:rsidRDefault="002E67DF" w:rsidP="000A2772">
      <w:pPr>
        <w:pStyle w:val="ListParagraph"/>
        <w:numPr>
          <w:ilvl w:val="0"/>
          <w:numId w:val="1"/>
        </w:numPr>
        <w:spacing w:line="360" w:lineRule="auto"/>
      </w:pPr>
      <w:r>
        <w:t>You will need to loop through your characters to find the first occurrence of a space. This should give you the information you require to be able to access the middle name initial.</w:t>
      </w:r>
    </w:p>
    <w:p w14:paraId="1626DD11" w14:textId="6AD1C8D3" w:rsidR="000A2772" w:rsidRDefault="000A2772" w:rsidP="000A2772">
      <w:pPr>
        <w:pStyle w:val="ListParagraph"/>
        <w:numPr>
          <w:ilvl w:val="0"/>
          <w:numId w:val="1"/>
        </w:numPr>
        <w:spacing w:line="360" w:lineRule="auto"/>
      </w:pPr>
      <w:r>
        <w:t xml:space="preserve">You will need to use </w:t>
      </w:r>
      <w:r w:rsidR="00785F02" w:rsidRPr="00785F02">
        <w:rPr>
          <w:b/>
          <w:bCs/>
        </w:rPr>
        <w:t>cin.getline</w:t>
      </w:r>
      <w:r w:rsidR="00785F02">
        <w:t xml:space="preserve"> instead of </w:t>
      </w:r>
      <w:r w:rsidR="00785F02" w:rsidRPr="00250DD6">
        <w:rPr>
          <w:b/>
          <w:bCs/>
        </w:rPr>
        <w:t>cin</w:t>
      </w:r>
      <w:r w:rsidR="00F92134">
        <w:t>, if cin is used then only characters leading up to the first space will be stored</w:t>
      </w:r>
      <w:r w:rsidR="00250DD6">
        <w:t>.</w:t>
      </w:r>
      <w:r w:rsidR="008319B3">
        <w:t xml:space="preserve"> To use it with a char array you call the function</w:t>
      </w:r>
      <w:r w:rsidR="00D91F3B">
        <w:t>, and as parameters pass the array name</w:t>
      </w:r>
      <w:r w:rsidR="003B612B">
        <w:t>, then size. Like so</w:t>
      </w:r>
      <w:r w:rsidR="003B612B" w:rsidRPr="003B612B">
        <w:rPr>
          <w:b/>
          <w:bCs/>
        </w:rPr>
        <w:t>: get.line(name, 50);</w:t>
      </w:r>
      <w:r w:rsidR="00250DD6">
        <w:t xml:space="preserve"> </w:t>
      </w:r>
      <w:r w:rsidR="00250DD6" w:rsidRPr="00250DD6">
        <w:t>You can read</w:t>
      </w:r>
      <w:r w:rsidR="00250DD6">
        <w:t xml:space="preserve"> up on this function here:</w:t>
      </w:r>
    </w:p>
    <w:p w14:paraId="528AA7C7" w14:textId="39810574" w:rsidR="00B92CC6" w:rsidRDefault="00F623BD" w:rsidP="00B92CC6">
      <w:pPr>
        <w:pStyle w:val="ListParagraph"/>
        <w:spacing w:line="360" w:lineRule="auto"/>
      </w:pPr>
      <w:hyperlink r:id="rId19" w:history="1">
        <w:r w:rsidR="00B92CC6">
          <w:rPr>
            <w:rStyle w:val="Hyperlink"/>
          </w:rPr>
          <w:t>http://cplusplus.com/reference/istream/istream/getline/</w:t>
        </w:r>
      </w:hyperlink>
    </w:p>
    <w:p w14:paraId="25519AEF" w14:textId="77777777" w:rsidR="000E5E2B" w:rsidRDefault="000E5E2B">
      <w:pPr>
        <w:rPr>
          <w:b/>
          <w:bCs/>
        </w:rPr>
      </w:pPr>
      <w:r>
        <w:rPr>
          <w:b/>
          <w:bCs/>
        </w:rPr>
        <w:br w:type="page"/>
      </w:r>
    </w:p>
    <w:p w14:paraId="6B726562" w14:textId="09B2A431" w:rsidR="000973DA" w:rsidRDefault="00C048E0" w:rsidP="000973DA">
      <w:pPr>
        <w:spacing w:line="360" w:lineRule="auto"/>
        <w:rPr>
          <w:b/>
          <w:bCs/>
        </w:rPr>
      </w:pPr>
      <w:r>
        <w:rPr>
          <w:b/>
          <w:bCs/>
        </w:rPr>
        <w:lastRenderedPageBreak/>
        <w:t>Program 25 Source Code:</w:t>
      </w:r>
    </w:p>
    <w:bookmarkStart w:id="0" w:name="_MON_1666168617"/>
    <w:bookmarkEnd w:id="0"/>
    <w:p w14:paraId="09BAD9BD" w14:textId="5898B37C" w:rsidR="00C048E0" w:rsidRDefault="00090BA8" w:rsidP="000973DA">
      <w:pPr>
        <w:spacing w:line="360" w:lineRule="auto"/>
        <w:rPr>
          <w:b/>
          <w:bCs/>
        </w:rPr>
      </w:pPr>
      <w:r>
        <w:rPr>
          <w:b/>
          <w:bCs/>
        </w:rPr>
        <w:object w:dxaOrig="9026" w:dyaOrig="6852" w14:anchorId="1EF428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51.5pt;height:342.75pt" o:ole="">
            <v:imagedata r:id="rId20" o:title=""/>
          </v:shape>
          <o:OLEObject Type="Embed" ProgID="Word.Document.12" ShapeID="_x0000_i1035" DrawAspect="Content" ObjectID="_1669186984" r:id="rId21">
            <o:FieldCodes>\s</o:FieldCodes>
          </o:OLEObject>
        </w:object>
      </w:r>
    </w:p>
    <w:p w14:paraId="0E141063" w14:textId="3B27B7C7" w:rsidR="007978F9" w:rsidRDefault="00C048E0" w:rsidP="000973DA">
      <w:pPr>
        <w:spacing w:line="360" w:lineRule="auto"/>
        <w:rPr>
          <w:b/>
          <w:bCs/>
        </w:rPr>
      </w:pPr>
      <w:r>
        <w:rPr>
          <w:b/>
          <w:bCs/>
        </w:rPr>
        <w:t>Program 25 Screenshot:</w:t>
      </w:r>
    </w:p>
    <w:p w14:paraId="0CC2D010" w14:textId="501C5C50" w:rsidR="003B612B" w:rsidRDefault="003D5182">
      <w:pPr>
        <w:rPr>
          <w:b/>
          <w:bCs/>
        </w:rPr>
      </w:pPr>
      <w:r w:rsidRPr="003D5182">
        <w:rPr>
          <w:b/>
          <w:bCs/>
        </w:rPr>
        <w:drawing>
          <wp:inline distT="0" distB="0" distL="0" distR="0" wp14:anchorId="6B0E449F" wp14:editId="42FDA1AA">
            <wp:extent cx="5731510" cy="1389380"/>
            <wp:effectExtent l="0" t="0" r="2540" b="12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389380"/>
                    </a:xfrm>
                    <a:prstGeom prst="rect">
                      <a:avLst/>
                    </a:prstGeom>
                  </pic:spPr>
                </pic:pic>
              </a:graphicData>
            </a:graphic>
          </wp:inline>
        </w:drawing>
      </w:r>
    </w:p>
    <w:p w14:paraId="3AE1AA06" w14:textId="77777777" w:rsidR="00E95B6A" w:rsidRDefault="00E95B6A">
      <w:pPr>
        <w:rPr>
          <w:b/>
          <w:bCs/>
        </w:rPr>
      </w:pPr>
      <w:r>
        <w:rPr>
          <w:b/>
          <w:bCs/>
        </w:rPr>
        <w:br w:type="page"/>
      </w:r>
    </w:p>
    <w:p w14:paraId="5D463F57" w14:textId="02420C62" w:rsidR="007978F9" w:rsidRDefault="007978F9">
      <w:pPr>
        <w:rPr>
          <w:b/>
          <w:bCs/>
        </w:rPr>
      </w:pPr>
      <w:r>
        <w:rPr>
          <w:b/>
          <w:bCs/>
        </w:rPr>
        <w:lastRenderedPageBreak/>
        <w:t>The String Approach</w:t>
      </w:r>
    </w:p>
    <w:p w14:paraId="3DAA7AD8" w14:textId="07BF2EAE" w:rsidR="005362EE" w:rsidRPr="005362EE" w:rsidRDefault="005362EE" w:rsidP="005362EE">
      <w:pPr>
        <w:spacing w:line="360" w:lineRule="auto"/>
      </w:pPr>
      <w:r w:rsidRPr="005362EE">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43A9F504" w14:textId="77777777" w:rsidR="005362EE" w:rsidRDefault="005362EE" w:rsidP="005362EE">
      <w:pPr>
        <w:spacing w:line="360" w:lineRule="auto"/>
        <w:rPr>
          <w:b/>
          <w:bCs/>
        </w:rPr>
      </w:pPr>
      <w:r w:rsidRPr="005362EE">
        <w:t>So, to create a variable of string type it is as simple as:</w:t>
      </w:r>
      <w:r w:rsidRPr="005362EE">
        <w:rPr>
          <w:b/>
          <w:bCs/>
        </w:rPr>
        <w:t xml:space="preserve"> </w:t>
      </w:r>
    </w:p>
    <w:p w14:paraId="48D16AF5" w14:textId="77777777" w:rsidR="00340B59" w:rsidRDefault="00340B59" w:rsidP="00340B59">
      <w:pPr>
        <w:spacing w:line="360" w:lineRule="auto"/>
        <w:jc w:val="center"/>
        <w:rPr>
          <w:b/>
          <w:bCs/>
        </w:rPr>
      </w:pPr>
      <w:r w:rsidRPr="00340B59">
        <w:rPr>
          <w:b/>
          <w:bCs/>
          <w:noProof/>
        </w:rPr>
        <w:drawing>
          <wp:inline distT="0" distB="0" distL="0" distR="0" wp14:anchorId="39AD9CF2" wp14:editId="546AC435">
            <wp:extent cx="3915321" cy="190526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15321" cy="1905266"/>
                    </a:xfrm>
                    <a:prstGeom prst="rect">
                      <a:avLst/>
                    </a:prstGeom>
                  </pic:spPr>
                </pic:pic>
              </a:graphicData>
            </a:graphic>
          </wp:inline>
        </w:drawing>
      </w:r>
    </w:p>
    <w:p w14:paraId="1912372D" w14:textId="754E5A46" w:rsidR="00EA7FEC" w:rsidRPr="00EA7FEC" w:rsidRDefault="00EA7FEC" w:rsidP="00EA7FEC">
      <w:pPr>
        <w:spacing w:line="360" w:lineRule="auto"/>
        <w:rPr>
          <w:color w:val="FF0000"/>
        </w:rPr>
      </w:pPr>
      <w:r w:rsidRPr="00EA7FEC">
        <w:rPr>
          <w:color w:val="FF0000"/>
        </w:rPr>
        <w:t>Note: You MUST now use double quotes. Single quotes will create a syntax error.</w:t>
      </w:r>
    </w:p>
    <w:p w14:paraId="7DC22914" w14:textId="73B3F245" w:rsidR="007978F9" w:rsidRDefault="00EA7FEC" w:rsidP="00EA7FEC">
      <w:pPr>
        <w:spacing w:line="360" w:lineRule="auto"/>
      </w:pPr>
      <w:r w:rsidRPr="00EA7FEC">
        <w:t xml:space="preserve">When using a string type with the console, </w:t>
      </w:r>
      <w:r w:rsidR="006F04E7">
        <w:t xml:space="preserve">unlike the char array where you pass the array name and size to </w:t>
      </w:r>
      <w:r w:rsidR="009F3046">
        <w:t>the getline function, you instead pass (cin, stringName)</w:t>
      </w:r>
      <w:r w:rsidR="00523CA1">
        <w:t xml:space="preserve"> like so:</w:t>
      </w:r>
    </w:p>
    <w:p w14:paraId="59622432" w14:textId="164C4568" w:rsidR="00097586" w:rsidRDefault="00097586" w:rsidP="00097586">
      <w:pPr>
        <w:spacing w:line="360" w:lineRule="auto"/>
        <w:jc w:val="center"/>
      </w:pPr>
      <w:r w:rsidRPr="00097586">
        <w:rPr>
          <w:noProof/>
        </w:rPr>
        <w:drawing>
          <wp:inline distT="0" distB="0" distL="0" distR="0" wp14:anchorId="7CCC236C" wp14:editId="3E77D5A7">
            <wp:extent cx="2810267" cy="37152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10267" cy="371527"/>
                    </a:xfrm>
                    <a:prstGeom prst="rect">
                      <a:avLst/>
                    </a:prstGeom>
                  </pic:spPr>
                </pic:pic>
              </a:graphicData>
            </a:graphic>
          </wp:inline>
        </w:drawing>
      </w:r>
    </w:p>
    <w:p w14:paraId="070F632D" w14:textId="5A5D8983" w:rsidR="00097586" w:rsidRDefault="006174A1" w:rsidP="00097586">
      <w:pPr>
        <w:spacing w:line="360" w:lineRule="auto"/>
      </w:pPr>
      <w:r>
        <w:t>As before by just using cin alone</w:t>
      </w:r>
      <w:r w:rsidR="00F520F6">
        <w:t>, only characters that come before the first whitespace will be stored.</w:t>
      </w:r>
    </w:p>
    <w:p w14:paraId="51715841" w14:textId="0453A483" w:rsidR="00231100" w:rsidRDefault="00231100" w:rsidP="00097586">
      <w:pPr>
        <w:spacing w:line="360" w:lineRule="auto"/>
      </w:pPr>
    </w:p>
    <w:p w14:paraId="0A6796CC" w14:textId="77777777" w:rsidR="00176F72" w:rsidRDefault="00176F72">
      <w:pPr>
        <w:rPr>
          <w:b/>
          <w:bCs/>
        </w:rPr>
      </w:pPr>
      <w:r>
        <w:rPr>
          <w:b/>
          <w:bCs/>
        </w:rPr>
        <w:br w:type="page"/>
      </w:r>
    </w:p>
    <w:p w14:paraId="6044D680" w14:textId="4310D63E" w:rsidR="00340B59" w:rsidRDefault="00E81DED" w:rsidP="0046600A">
      <w:pPr>
        <w:spacing w:line="360" w:lineRule="auto"/>
        <w:rPr>
          <w:b/>
          <w:bCs/>
        </w:rPr>
      </w:pPr>
      <w:r>
        <w:rPr>
          <w:b/>
          <w:bCs/>
        </w:rPr>
        <w:lastRenderedPageBreak/>
        <w:t>Example of Input/Output with Strings</w:t>
      </w:r>
    </w:p>
    <w:p w14:paraId="77F7E2F5" w14:textId="3F56FC58" w:rsidR="00176F72" w:rsidRDefault="00701D68" w:rsidP="0046600A">
      <w:pPr>
        <w:spacing w:line="360" w:lineRule="auto"/>
      </w:pPr>
      <w:r>
        <w:t xml:space="preserve">Create a program and add the following code, </w:t>
      </w:r>
      <w:r w:rsidR="00EE5955">
        <w:t xml:space="preserve">run it twice to see what happens with cin and </w:t>
      </w:r>
      <w:r w:rsidR="002B4047">
        <w:t>getline.</w:t>
      </w:r>
    </w:p>
    <w:p w14:paraId="071BA147" w14:textId="0ABF1CA3" w:rsidR="002B4047" w:rsidRDefault="002B4047" w:rsidP="002B4047">
      <w:pPr>
        <w:spacing w:line="360" w:lineRule="auto"/>
        <w:jc w:val="center"/>
        <w:rPr>
          <w:b/>
          <w:bCs/>
        </w:rPr>
      </w:pPr>
      <w:r w:rsidRPr="002B4047">
        <w:rPr>
          <w:b/>
          <w:bCs/>
          <w:noProof/>
        </w:rPr>
        <w:drawing>
          <wp:inline distT="0" distB="0" distL="0" distR="0" wp14:anchorId="1C87A1DE" wp14:editId="1A5985C3">
            <wp:extent cx="4753638" cy="36962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3638" cy="3696216"/>
                    </a:xfrm>
                    <a:prstGeom prst="rect">
                      <a:avLst/>
                    </a:prstGeom>
                  </pic:spPr>
                </pic:pic>
              </a:graphicData>
            </a:graphic>
          </wp:inline>
        </w:drawing>
      </w:r>
    </w:p>
    <w:p w14:paraId="60BA5F6C" w14:textId="19A4713A" w:rsidR="00971E7E" w:rsidRPr="00456C71" w:rsidRDefault="00C505F7" w:rsidP="00971E7E">
      <w:pPr>
        <w:spacing w:line="360" w:lineRule="auto"/>
        <w:rPr>
          <w:b/>
          <w:bCs/>
        </w:rPr>
      </w:pPr>
      <w:r>
        <w:t xml:space="preserve">Note: If you were to create a program where you use cin to take in one word followed by getline to take in </w:t>
      </w:r>
      <w:r w:rsidR="006A4B9C">
        <w:t xml:space="preserve">numerous words; you would be faced with getline skipping input. This is due to </w:t>
      </w:r>
      <w:r w:rsidR="0083774C">
        <w:t xml:space="preserve">the new line or </w:t>
      </w:r>
      <w:r w:rsidR="0083774C" w:rsidRPr="0083774C">
        <w:rPr>
          <w:b/>
          <w:bCs/>
        </w:rPr>
        <w:t>endl</w:t>
      </w:r>
      <w:r w:rsidR="0083774C">
        <w:t xml:space="preserve"> not being flushed and counting as an input. There is a number of ways to fix thi</w:t>
      </w:r>
      <w:r w:rsidR="00B86CD3">
        <w:t>s, with one being to use cin.ignore before getline.</w:t>
      </w:r>
      <w:r w:rsidR="00456C71">
        <w:t xml:space="preserve"> You can express what it is to be ignored by the console as a function parameter. The most common being: </w:t>
      </w:r>
      <w:r w:rsidR="004E37AD" w:rsidRPr="004E37AD">
        <w:tab/>
      </w:r>
      <w:r w:rsidR="004E37AD" w:rsidRPr="004E37AD">
        <w:tab/>
      </w:r>
      <w:r w:rsidR="00853B7B" w:rsidRPr="00853B7B">
        <w:rPr>
          <w:noProof/>
        </w:rPr>
        <w:drawing>
          <wp:inline distT="0" distB="0" distL="0" distR="0" wp14:anchorId="54986AF4" wp14:editId="56B12D65">
            <wp:extent cx="5731510" cy="200660"/>
            <wp:effectExtent l="0" t="0" r="254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00660"/>
                    </a:xfrm>
                    <a:prstGeom prst="rect">
                      <a:avLst/>
                    </a:prstGeom>
                  </pic:spPr>
                </pic:pic>
              </a:graphicData>
            </a:graphic>
          </wp:inline>
        </w:drawing>
      </w:r>
    </w:p>
    <w:p w14:paraId="3579F6BA" w14:textId="0840766F" w:rsidR="002B4047" w:rsidRDefault="002B4047" w:rsidP="002B4047">
      <w:pPr>
        <w:spacing w:line="360" w:lineRule="auto"/>
        <w:rPr>
          <w:b/>
          <w:bCs/>
        </w:rPr>
      </w:pPr>
      <w:r>
        <w:rPr>
          <w:b/>
          <w:bCs/>
        </w:rPr>
        <w:t>Example</w:t>
      </w:r>
      <w:r w:rsidR="00FB17FD">
        <w:rPr>
          <w:b/>
          <w:bCs/>
        </w:rPr>
        <w:t xml:space="preserve"> of </w:t>
      </w:r>
      <w:r w:rsidR="00661B35">
        <w:rPr>
          <w:b/>
          <w:bCs/>
        </w:rPr>
        <w:t>String Concatenation</w:t>
      </w:r>
    </w:p>
    <w:p w14:paraId="2C0C3154" w14:textId="46E4281F" w:rsidR="00661B35" w:rsidRPr="00F94726" w:rsidRDefault="00F94726" w:rsidP="002B4047">
      <w:pPr>
        <w:spacing w:line="360" w:lineRule="auto"/>
      </w:pPr>
      <w:r w:rsidRPr="00F94726">
        <w:t>There are a couple of approaches to combining string objects. The first to be shown is the append() function, the second is using operators that have been overloaded such as + and +=.</w:t>
      </w:r>
    </w:p>
    <w:p w14:paraId="565CA4B6" w14:textId="2D501E87" w:rsidR="00C048E0" w:rsidRDefault="000422D2" w:rsidP="000422D2">
      <w:pPr>
        <w:spacing w:line="360" w:lineRule="auto"/>
        <w:jc w:val="center"/>
        <w:rPr>
          <w:b/>
          <w:bCs/>
        </w:rPr>
      </w:pPr>
      <w:r w:rsidRPr="000422D2">
        <w:rPr>
          <w:b/>
          <w:bCs/>
          <w:noProof/>
        </w:rPr>
        <w:drawing>
          <wp:inline distT="0" distB="0" distL="0" distR="0" wp14:anchorId="710DE7F2" wp14:editId="3D88346D">
            <wp:extent cx="3019846" cy="1190791"/>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19846" cy="1190791"/>
                    </a:xfrm>
                    <a:prstGeom prst="rect">
                      <a:avLst/>
                    </a:prstGeom>
                  </pic:spPr>
                </pic:pic>
              </a:graphicData>
            </a:graphic>
          </wp:inline>
        </w:drawing>
      </w:r>
    </w:p>
    <w:p w14:paraId="75AFEE37" w14:textId="6CEFE4E8" w:rsidR="000422D2" w:rsidRDefault="00B9313F" w:rsidP="000422D2">
      <w:pPr>
        <w:spacing w:line="360" w:lineRule="auto"/>
      </w:pPr>
      <w:r w:rsidRPr="00B9313F">
        <w:lastRenderedPageBreak/>
        <w:t>The above example will result in string1 containing the text “Superman”. The use of operators is shown next, which has the same result.</w:t>
      </w:r>
    </w:p>
    <w:p w14:paraId="4A2D781D" w14:textId="428883AA" w:rsidR="00B86E94" w:rsidRDefault="00B86E94" w:rsidP="00B86E94">
      <w:pPr>
        <w:spacing w:line="360" w:lineRule="auto"/>
        <w:jc w:val="center"/>
      </w:pPr>
      <w:r w:rsidRPr="00B86E94">
        <w:rPr>
          <w:noProof/>
        </w:rPr>
        <w:drawing>
          <wp:inline distT="0" distB="0" distL="0" distR="0" wp14:anchorId="42CDEE69" wp14:editId="71401592">
            <wp:extent cx="2162477" cy="390580"/>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62477" cy="390580"/>
                    </a:xfrm>
                    <a:prstGeom prst="rect">
                      <a:avLst/>
                    </a:prstGeom>
                  </pic:spPr>
                </pic:pic>
              </a:graphicData>
            </a:graphic>
          </wp:inline>
        </w:drawing>
      </w:r>
    </w:p>
    <w:p w14:paraId="7A8BB4DC" w14:textId="77777777" w:rsidR="00AB3F3F" w:rsidRDefault="00AB3F3F" w:rsidP="00B86E94">
      <w:pPr>
        <w:spacing w:line="360" w:lineRule="auto"/>
      </w:pPr>
    </w:p>
    <w:p w14:paraId="73E4380F" w14:textId="77777777" w:rsidR="00AB3F3F" w:rsidRDefault="00AB3F3F" w:rsidP="00B86E94">
      <w:pPr>
        <w:spacing w:line="360" w:lineRule="auto"/>
      </w:pPr>
    </w:p>
    <w:p w14:paraId="0A2FF3E4" w14:textId="5CA653A8" w:rsidR="00B86E94" w:rsidRDefault="00FD4B5D" w:rsidP="00B86E94">
      <w:pPr>
        <w:spacing w:line="360" w:lineRule="auto"/>
      </w:pPr>
      <w:r w:rsidRPr="00FD4B5D">
        <w:t>Alternatively</w:t>
      </w:r>
      <w:r>
        <w:t>,</w:t>
      </w:r>
      <w:r w:rsidRPr="00FD4B5D">
        <w:t xml:space="preserve"> you could create a new string to hold the result:</w:t>
      </w:r>
    </w:p>
    <w:p w14:paraId="101FF68C" w14:textId="15478419" w:rsidR="00AB3F3F" w:rsidRDefault="00AB3F3F" w:rsidP="00AB3F3F">
      <w:pPr>
        <w:spacing w:line="360" w:lineRule="auto"/>
        <w:jc w:val="center"/>
      </w:pPr>
      <w:r w:rsidRPr="00AB3F3F">
        <w:rPr>
          <w:noProof/>
        </w:rPr>
        <w:drawing>
          <wp:inline distT="0" distB="0" distL="0" distR="0" wp14:anchorId="374508FB" wp14:editId="6E7657FA">
            <wp:extent cx="3858163" cy="352474"/>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58163" cy="352474"/>
                    </a:xfrm>
                    <a:prstGeom prst="rect">
                      <a:avLst/>
                    </a:prstGeom>
                  </pic:spPr>
                </pic:pic>
              </a:graphicData>
            </a:graphic>
          </wp:inline>
        </w:drawing>
      </w:r>
    </w:p>
    <w:p w14:paraId="73A3753E" w14:textId="469DB261" w:rsidR="00AB3F3F" w:rsidRPr="00284ED9" w:rsidRDefault="00FE0ADC" w:rsidP="00AB3F3F">
      <w:pPr>
        <w:spacing w:line="360" w:lineRule="auto"/>
        <w:rPr>
          <w:color w:val="FF0000"/>
        </w:rPr>
      </w:pPr>
      <w:r w:rsidRPr="00284ED9">
        <w:rPr>
          <w:b/>
          <w:bCs/>
          <w:color w:val="FF0000"/>
        </w:rPr>
        <w:t>Note:</w:t>
      </w:r>
      <w:r w:rsidRPr="00284ED9">
        <w:rPr>
          <w:color w:val="FF0000"/>
        </w:rPr>
        <w:t xml:space="preserve"> Overloading Operators refers to changing the functionality of an operator depending on the type being used. For example, int += int results in an int, string += string results in a string.</w:t>
      </w:r>
    </w:p>
    <w:p w14:paraId="2AD1062F" w14:textId="25C70199" w:rsidR="00FE0ADC" w:rsidRDefault="00FE0ADC" w:rsidP="00AB3F3F">
      <w:pPr>
        <w:spacing w:line="360" w:lineRule="auto"/>
        <w:rPr>
          <w:b/>
          <w:bCs/>
        </w:rPr>
      </w:pPr>
      <w:r>
        <w:rPr>
          <w:b/>
          <w:bCs/>
        </w:rPr>
        <w:t xml:space="preserve">Example </w:t>
      </w:r>
      <w:r w:rsidR="00284ED9">
        <w:rPr>
          <w:b/>
          <w:bCs/>
        </w:rPr>
        <w:t>of String Comparison</w:t>
      </w:r>
    </w:p>
    <w:p w14:paraId="5E95113D" w14:textId="6E3F94F8" w:rsidR="00284ED9" w:rsidRDefault="00970764" w:rsidP="00AB3F3F">
      <w:pPr>
        <w:spacing w:line="360" w:lineRule="auto"/>
      </w:pPr>
      <w:r w:rsidRPr="00970764">
        <w:t>There are also a couple of possible approaches to determining if two string types match. The first is the compare() method, the second is an overloaded == operator. Both examples below will give the same result.</w:t>
      </w:r>
    </w:p>
    <w:p w14:paraId="1842CE75" w14:textId="60BDFEB8" w:rsidR="00980236" w:rsidRDefault="00980236" w:rsidP="00980236">
      <w:pPr>
        <w:spacing w:line="360" w:lineRule="auto"/>
        <w:jc w:val="center"/>
      </w:pPr>
      <w:r w:rsidRPr="00980236">
        <w:rPr>
          <w:noProof/>
        </w:rPr>
        <w:drawing>
          <wp:inline distT="0" distB="0" distL="0" distR="0" wp14:anchorId="399C6AD3" wp14:editId="40BAFE63">
            <wp:extent cx="5601482" cy="2276793"/>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01482" cy="2276793"/>
                    </a:xfrm>
                    <a:prstGeom prst="rect">
                      <a:avLst/>
                    </a:prstGeom>
                  </pic:spPr>
                </pic:pic>
              </a:graphicData>
            </a:graphic>
          </wp:inline>
        </w:drawing>
      </w:r>
    </w:p>
    <w:p w14:paraId="73E1C21D" w14:textId="7CAC225C" w:rsidR="00980236" w:rsidRDefault="00980236" w:rsidP="00980236">
      <w:pPr>
        <w:spacing w:line="360" w:lineRule="auto"/>
        <w:rPr>
          <w:b/>
          <w:bCs/>
        </w:rPr>
      </w:pPr>
      <w:r>
        <w:rPr>
          <w:b/>
          <w:bCs/>
        </w:rPr>
        <w:t>Example of Swapping Strings</w:t>
      </w:r>
    </w:p>
    <w:p w14:paraId="72AF1576" w14:textId="675961D0" w:rsidR="002D21B6" w:rsidRDefault="002D21B6" w:rsidP="00980236">
      <w:pPr>
        <w:spacing w:line="360" w:lineRule="auto"/>
      </w:pPr>
      <w:r w:rsidRPr="002D21B6">
        <w:rPr>
          <w:b/>
          <w:bCs/>
        </w:rPr>
        <w:t xml:space="preserve">&lt;string&gt; </w:t>
      </w:r>
      <w:r w:rsidRPr="002D21B6">
        <w:t xml:space="preserve">has a function called </w:t>
      </w:r>
      <w:r w:rsidRPr="002D21B6">
        <w:rPr>
          <w:b/>
          <w:bCs/>
        </w:rPr>
        <w:t>swap()</w:t>
      </w:r>
      <w:r w:rsidRPr="002D21B6">
        <w:t xml:space="preserve"> and this allows you to swap the contents of one string for the contents of another.</w:t>
      </w:r>
    </w:p>
    <w:p w14:paraId="6B0A5E1F" w14:textId="73662390" w:rsidR="003A7BC7" w:rsidRDefault="003A7BC7" w:rsidP="003A7BC7">
      <w:pPr>
        <w:spacing w:line="360" w:lineRule="auto"/>
        <w:jc w:val="center"/>
      </w:pPr>
      <w:r w:rsidRPr="003A7BC7">
        <w:rPr>
          <w:noProof/>
        </w:rPr>
        <w:lastRenderedPageBreak/>
        <w:drawing>
          <wp:inline distT="0" distB="0" distL="0" distR="0" wp14:anchorId="2C9B7058" wp14:editId="6231BAB5">
            <wp:extent cx="3353268" cy="10764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53268" cy="1076475"/>
                    </a:xfrm>
                    <a:prstGeom prst="rect">
                      <a:avLst/>
                    </a:prstGeom>
                  </pic:spPr>
                </pic:pic>
              </a:graphicData>
            </a:graphic>
          </wp:inline>
        </w:drawing>
      </w:r>
    </w:p>
    <w:p w14:paraId="306F3D5B" w14:textId="1ACCB52D" w:rsidR="007B3F77" w:rsidRDefault="007B3F77" w:rsidP="00FB21B2">
      <w:pPr>
        <w:rPr>
          <w:b/>
          <w:bCs/>
        </w:rPr>
      </w:pPr>
      <w:r>
        <w:rPr>
          <w:b/>
          <w:bCs/>
        </w:rPr>
        <w:t>Example of Substrings</w:t>
      </w:r>
    </w:p>
    <w:p w14:paraId="1933008A" w14:textId="01879EE0" w:rsidR="00F8578B" w:rsidRDefault="00F8578B" w:rsidP="007B3F77">
      <w:pPr>
        <w:spacing w:line="360" w:lineRule="auto"/>
      </w:pPr>
      <w:r w:rsidRPr="00F8578B">
        <w:t>Another useful function is the substr(), which allows you to retrieve a particular portion from a string. The first integer parameter is the index in the string to start at, and the second integer parameter is how many characters from the first index.</w:t>
      </w:r>
    </w:p>
    <w:p w14:paraId="4AE6B38B" w14:textId="23A5F808" w:rsidR="00702903" w:rsidRDefault="00702903" w:rsidP="00702903">
      <w:pPr>
        <w:spacing w:line="360" w:lineRule="auto"/>
        <w:jc w:val="center"/>
      </w:pPr>
      <w:r w:rsidRPr="00702903">
        <w:rPr>
          <w:noProof/>
        </w:rPr>
        <w:drawing>
          <wp:inline distT="0" distB="0" distL="0" distR="0" wp14:anchorId="0E8D1FB6" wp14:editId="57063181">
            <wp:extent cx="5058481" cy="924054"/>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58481" cy="924054"/>
                    </a:xfrm>
                    <a:prstGeom prst="rect">
                      <a:avLst/>
                    </a:prstGeom>
                  </pic:spPr>
                </pic:pic>
              </a:graphicData>
            </a:graphic>
          </wp:inline>
        </w:drawing>
      </w:r>
    </w:p>
    <w:p w14:paraId="31292067" w14:textId="5CFE6696" w:rsidR="00702903" w:rsidRDefault="00702903" w:rsidP="00702903">
      <w:pPr>
        <w:spacing w:line="360" w:lineRule="auto"/>
        <w:rPr>
          <w:b/>
          <w:bCs/>
        </w:rPr>
      </w:pPr>
      <w:r>
        <w:rPr>
          <w:b/>
          <w:bCs/>
        </w:rPr>
        <w:t>Example of Substring</w:t>
      </w:r>
      <w:r w:rsidR="000D21C2">
        <w:rPr>
          <w:b/>
          <w:bCs/>
        </w:rPr>
        <w:t xml:space="preserve"> – Finding</w:t>
      </w:r>
    </w:p>
    <w:p w14:paraId="652D1A1C" w14:textId="1EE3BFF2" w:rsidR="00010612" w:rsidRDefault="00010612" w:rsidP="00010612">
      <w:pPr>
        <w:spacing w:line="360" w:lineRule="auto"/>
      </w:pPr>
      <w:r>
        <w:t xml:space="preserve">At times you will need to locate a particular phrase or character. </w:t>
      </w:r>
      <w:r w:rsidRPr="00010612">
        <w:rPr>
          <w:b/>
          <w:bCs/>
        </w:rPr>
        <w:t>&lt;string&gt;</w:t>
      </w:r>
      <w:r>
        <w:t xml:space="preserve"> provides functionality for this. There are a few variants of the </w:t>
      </w:r>
      <w:r w:rsidRPr="00010612">
        <w:rPr>
          <w:b/>
          <w:bCs/>
        </w:rPr>
        <w:t>find()</w:t>
      </w:r>
      <w:r>
        <w:t xml:space="preserve"> function and an example of each is shown below.</w:t>
      </w:r>
    </w:p>
    <w:p w14:paraId="53932B34" w14:textId="3D76E3A1" w:rsidR="000D21C2" w:rsidRDefault="00010612" w:rsidP="00010612">
      <w:pPr>
        <w:spacing w:line="360" w:lineRule="auto"/>
      </w:pPr>
      <w:r>
        <w:t>To find the location of the first occurrence of a phrase:</w:t>
      </w:r>
    </w:p>
    <w:p w14:paraId="15077201" w14:textId="0BB976DF" w:rsidR="00E930A6" w:rsidRDefault="00E930A6" w:rsidP="00E930A6">
      <w:pPr>
        <w:spacing w:line="360" w:lineRule="auto"/>
        <w:jc w:val="center"/>
      </w:pPr>
      <w:r w:rsidRPr="00E930A6">
        <w:rPr>
          <w:noProof/>
        </w:rPr>
        <w:drawing>
          <wp:inline distT="0" distB="0" distL="0" distR="0" wp14:anchorId="3260BAF9" wp14:editId="7D60F58F">
            <wp:extent cx="5731510" cy="530225"/>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30225"/>
                    </a:xfrm>
                    <a:prstGeom prst="rect">
                      <a:avLst/>
                    </a:prstGeom>
                  </pic:spPr>
                </pic:pic>
              </a:graphicData>
            </a:graphic>
          </wp:inline>
        </w:drawing>
      </w:r>
    </w:p>
    <w:p w14:paraId="65120FAB" w14:textId="730BC1B0" w:rsidR="00E930A6" w:rsidRDefault="00995233" w:rsidP="00E930A6">
      <w:pPr>
        <w:spacing w:line="360" w:lineRule="auto"/>
      </w:pPr>
      <w:r w:rsidRPr="00995233">
        <w:t>To find the location of the first occurrence of a phrase starting at the end of the string, use the rfind() method.</w:t>
      </w:r>
    </w:p>
    <w:p w14:paraId="25126517" w14:textId="7D959A70" w:rsidR="00741AF9" w:rsidRDefault="00741AF9" w:rsidP="00E930A6">
      <w:pPr>
        <w:spacing w:line="360" w:lineRule="auto"/>
      </w:pPr>
      <w:r w:rsidRPr="00741AF9">
        <w:rPr>
          <w:noProof/>
        </w:rPr>
        <w:drawing>
          <wp:inline distT="0" distB="0" distL="0" distR="0" wp14:anchorId="3C1D363E" wp14:editId="24FCB040">
            <wp:extent cx="5731510" cy="55943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59435"/>
                    </a:xfrm>
                    <a:prstGeom prst="rect">
                      <a:avLst/>
                    </a:prstGeom>
                  </pic:spPr>
                </pic:pic>
              </a:graphicData>
            </a:graphic>
          </wp:inline>
        </w:drawing>
      </w:r>
    </w:p>
    <w:p w14:paraId="6F52C8D3" w14:textId="39A75A4E" w:rsidR="001515D3" w:rsidRDefault="001515D3" w:rsidP="00E930A6">
      <w:pPr>
        <w:spacing w:line="360" w:lineRule="auto"/>
      </w:pPr>
      <w:r w:rsidRPr="001515D3">
        <w:t>To locate the first / last occurrence of a character from a string you supply use the following examples.</w:t>
      </w:r>
    </w:p>
    <w:p w14:paraId="644033DB" w14:textId="3B805FB4" w:rsidR="004C6206" w:rsidRDefault="004C6206" w:rsidP="00E930A6">
      <w:pPr>
        <w:spacing w:line="360" w:lineRule="auto"/>
      </w:pPr>
      <w:r w:rsidRPr="004C6206">
        <w:rPr>
          <w:noProof/>
        </w:rPr>
        <w:drawing>
          <wp:inline distT="0" distB="0" distL="0" distR="0" wp14:anchorId="3DFE08C9" wp14:editId="099FA66F">
            <wp:extent cx="5731510" cy="63246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632460"/>
                    </a:xfrm>
                    <a:prstGeom prst="rect">
                      <a:avLst/>
                    </a:prstGeom>
                  </pic:spPr>
                </pic:pic>
              </a:graphicData>
            </a:graphic>
          </wp:inline>
        </w:drawing>
      </w:r>
    </w:p>
    <w:p w14:paraId="46E4534F" w14:textId="5A2BD9CA" w:rsidR="003534D3" w:rsidRDefault="003534D3" w:rsidP="00E930A6">
      <w:pPr>
        <w:spacing w:line="360" w:lineRule="auto"/>
      </w:pPr>
      <w:r w:rsidRPr="003534D3">
        <w:t>The above example will find a ‘i’ at position 3.</w:t>
      </w:r>
    </w:p>
    <w:p w14:paraId="155A1ACD" w14:textId="779028EA" w:rsidR="003534D3" w:rsidRPr="00FB21B2" w:rsidRDefault="003534D3" w:rsidP="00FB21B2">
      <w:r>
        <w:br w:type="page"/>
      </w:r>
      <w:r w:rsidR="00874252">
        <w:rPr>
          <w:b/>
          <w:bCs/>
        </w:rPr>
        <w:lastRenderedPageBreak/>
        <w:t xml:space="preserve">Example of Substring </w:t>
      </w:r>
      <w:r w:rsidR="007458BA">
        <w:rPr>
          <w:b/>
          <w:bCs/>
        </w:rPr>
        <w:t>–</w:t>
      </w:r>
      <w:r w:rsidR="00874252">
        <w:rPr>
          <w:b/>
          <w:bCs/>
        </w:rPr>
        <w:t xml:space="preserve"> Replacing</w:t>
      </w:r>
    </w:p>
    <w:p w14:paraId="32811C74" w14:textId="53AC128A" w:rsidR="007458BA" w:rsidRDefault="007458BA" w:rsidP="00E930A6">
      <w:pPr>
        <w:spacing w:line="360" w:lineRule="auto"/>
      </w:pPr>
      <w:r w:rsidRPr="007458BA">
        <w:t>If you want to replace a character in a string with a different character then it’s as simple as using the replace() function. You will no doubt need to use the find() function first to locate the position of the character you want to replace. The first integer parameter is the position to start overwriting, the second parameter is how many characters to replace and the third is the string to replace with.</w:t>
      </w:r>
    </w:p>
    <w:p w14:paraId="0B501B57" w14:textId="4C68489B" w:rsidR="00CC7A78" w:rsidRDefault="00CC7A78" w:rsidP="00CC7A78">
      <w:pPr>
        <w:spacing w:line="360" w:lineRule="auto"/>
        <w:jc w:val="center"/>
      </w:pPr>
      <w:r w:rsidRPr="00CC7A78">
        <w:rPr>
          <w:noProof/>
        </w:rPr>
        <w:drawing>
          <wp:inline distT="0" distB="0" distL="0" distR="0" wp14:anchorId="2955777C" wp14:editId="2EF371FA">
            <wp:extent cx="5731510" cy="1446530"/>
            <wp:effectExtent l="0" t="0" r="254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446530"/>
                    </a:xfrm>
                    <a:prstGeom prst="rect">
                      <a:avLst/>
                    </a:prstGeom>
                  </pic:spPr>
                </pic:pic>
              </a:graphicData>
            </a:graphic>
          </wp:inline>
        </w:drawing>
      </w:r>
    </w:p>
    <w:p w14:paraId="57B63268" w14:textId="586155C0" w:rsidR="00CC7A78" w:rsidRDefault="00CC7A78" w:rsidP="00CC7A78">
      <w:pPr>
        <w:spacing w:line="360" w:lineRule="auto"/>
      </w:pPr>
    </w:p>
    <w:p w14:paraId="29239259" w14:textId="37E5766F" w:rsidR="00CC7A78" w:rsidRDefault="00CC7A78" w:rsidP="00CC7A78">
      <w:pPr>
        <w:spacing w:line="360" w:lineRule="auto"/>
        <w:rPr>
          <w:b/>
          <w:bCs/>
        </w:rPr>
      </w:pPr>
      <w:r>
        <w:rPr>
          <w:b/>
          <w:bCs/>
        </w:rPr>
        <w:t xml:space="preserve">Example of Substring </w:t>
      </w:r>
      <w:r w:rsidR="00DE31CD">
        <w:rPr>
          <w:b/>
          <w:bCs/>
        </w:rPr>
        <w:t>–</w:t>
      </w:r>
      <w:r>
        <w:rPr>
          <w:b/>
          <w:bCs/>
        </w:rPr>
        <w:t xml:space="preserve"> Inserting</w:t>
      </w:r>
    </w:p>
    <w:p w14:paraId="47622A01" w14:textId="518502D3" w:rsidR="00DE31CD" w:rsidRDefault="00DE31CD" w:rsidP="00CC7A78">
      <w:pPr>
        <w:spacing w:line="360" w:lineRule="auto"/>
      </w:pPr>
      <w:r w:rsidRPr="00DE31CD">
        <w:t>Replacing characters in a string is all well and good but what if you need to add some characters? That’s where the insert() function comes in useful.</w:t>
      </w:r>
    </w:p>
    <w:p w14:paraId="76CA3D94" w14:textId="78E3C321" w:rsidR="00A562F6" w:rsidRDefault="00A562F6" w:rsidP="00CC7A78">
      <w:pPr>
        <w:spacing w:line="360" w:lineRule="auto"/>
      </w:pPr>
      <w:r w:rsidRPr="00A562F6">
        <w:rPr>
          <w:noProof/>
        </w:rPr>
        <w:drawing>
          <wp:inline distT="0" distB="0" distL="0" distR="0" wp14:anchorId="50B73578" wp14:editId="4DA7F3F4">
            <wp:extent cx="5731510" cy="907415"/>
            <wp:effectExtent l="0" t="0" r="254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907415"/>
                    </a:xfrm>
                    <a:prstGeom prst="rect">
                      <a:avLst/>
                    </a:prstGeom>
                  </pic:spPr>
                </pic:pic>
              </a:graphicData>
            </a:graphic>
          </wp:inline>
        </w:drawing>
      </w:r>
    </w:p>
    <w:p w14:paraId="4500C60D" w14:textId="6A81ABC9" w:rsidR="001355EF" w:rsidRDefault="001355EF" w:rsidP="001355EF">
      <w:pPr>
        <w:spacing w:line="360" w:lineRule="auto"/>
      </w:pPr>
      <w:r>
        <w:t>The above example will result in testString containing “123xx456”.</w:t>
      </w:r>
    </w:p>
    <w:p w14:paraId="54C1D3C1" w14:textId="63500595" w:rsidR="00D3009B" w:rsidRDefault="001355EF" w:rsidP="001355EF">
      <w:pPr>
        <w:spacing w:line="360" w:lineRule="auto"/>
        <w:rPr>
          <w:color w:val="FF0000"/>
        </w:rPr>
      </w:pPr>
      <w:r w:rsidRPr="001355EF">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0FF2FE26" w14:textId="235EA939" w:rsidR="00485E05" w:rsidRDefault="00485E05">
      <w:pPr>
        <w:rPr>
          <w:color w:val="FF0000"/>
        </w:rPr>
      </w:pPr>
      <w:r>
        <w:rPr>
          <w:color w:val="FF0000"/>
        </w:rPr>
        <w:br w:type="page"/>
      </w:r>
    </w:p>
    <w:p w14:paraId="018EBB3D" w14:textId="712B729B" w:rsidR="002412C9" w:rsidRDefault="00485E05" w:rsidP="001355EF">
      <w:pPr>
        <w:spacing w:line="360" w:lineRule="auto"/>
        <w:rPr>
          <w:b/>
          <w:bCs/>
        </w:rPr>
      </w:pPr>
      <w:r w:rsidRPr="00485E05">
        <w:rPr>
          <w:b/>
          <w:bCs/>
        </w:rPr>
        <w:lastRenderedPageBreak/>
        <w:t>Program 26:</w:t>
      </w:r>
      <w:r>
        <w:rPr>
          <w:b/>
          <w:bCs/>
        </w:rPr>
        <w:t xml:space="preserve"> Replacing Characters</w:t>
      </w:r>
    </w:p>
    <w:p w14:paraId="24EBA8D6" w14:textId="00F7F139" w:rsidR="00AE787F" w:rsidRDefault="00AE787F" w:rsidP="00AE787F">
      <w:pPr>
        <w:spacing w:line="360" w:lineRule="auto"/>
      </w:pPr>
      <w:r>
        <w:t xml:space="preserve">Write a program to prompt the user to enter in a sentence, which is then stored in a variable of </w:t>
      </w:r>
      <w:r w:rsidR="00EE4378">
        <w:t>type string</w:t>
      </w:r>
      <w:r>
        <w:t>. Output the string they have entered to the console screen, then replace every occurrence of ‘e’ with an ‘X’.</w:t>
      </w:r>
    </w:p>
    <w:p w14:paraId="2AD886B1" w14:textId="7FC8BBFC" w:rsidR="00AE787F" w:rsidRDefault="00AE787F" w:rsidP="00AE787F">
      <w:pPr>
        <w:spacing w:line="360" w:lineRule="auto"/>
      </w:pPr>
      <w:r>
        <w:t>The program should then output the altered sentence.</w:t>
      </w:r>
    </w:p>
    <w:p w14:paraId="0FE5F50A" w14:textId="77777777" w:rsidR="00790828" w:rsidRPr="00790828" w:rsidRDefault="00790828" w:rsidP="00790828">
      <w:pPr>
        <w:spacing w:line="360" w:lineRule="auto"/>
        <w:rPr>
          <w:b/>
          <w:bCs/>
        </w:rPr>
      </w:pPr>
      <w:r w:rsidRPr="00790828">
        <w:rPr>
          <w:b/>
          <w:bCs/>
        </w:rPr>
        <w:t>Tips</w:t>
      </w:r>
    </w:p>
    <w:p w14:paraId="27F9D759" w14:textId="766DFAE1" w:rsidR="00284288" w:rsidRDefault="00284288" w:rsidP="00284288">
      <w:pPr>
        <w:pStyle w:val="ListParagraph"/>
        <w:numPr>
          <w:ilvl w:val="0"/>
          <w:numId w:val="2"/>
        </w:numPr>
        <w:spacing w:line="360" w:lineRule="auto"/>
      </w:pPr>
      <w:r>
        <w:t xml:space="preserve">You will need to keep an index of </w:t>
      </w:r>
      <w:r w:rsidR="000828EA">
        <w:t>position</w:t>
      </w:r>
    </w:p>
    <w:p w14:paraId="52E0AE1A" w14:textId="3F15DA4F" w:rsidR="00790828" w:rsidRDefault="00790828" w:rsidP="00284288">
      <w:pPr>
        <w:pStyle w:val="ListParagraph"/>
        <w:numPr>
          <w:ilvl w:val="0"/>
          <w:numId w:val="2"/>
        </w:numPr>
        <w:spacing w:line="360" w:lineRule="auto"/>
      </w:pPr>
      <w:r>
        <w:t>You will need to use a loop to access the characters in the string</w:t>
      </w:r>
      <w:r w:rsidR="000828EA">
        <w:t xml:space="preserve"> using the find and replace</w:t>
      </w:r>
    </w:p>
    <w:p w14:paraId="4464D0DB" w14:textId="77C73A1D" w:rsidR="000521AE" w:rsidRDefault="000521AE" w:rsidP="00284288">
      <w:pPr>
        <w:pStyle w:val="ListParagraph"/>
        <w:numPr>
          <w:ilvl w:val="0"/>
          <w:numId w:val="2"/>
        </w:numPr>
        <w:spacing w:line="360" w:lineRule="auto"/>
      </w:pPr>
      <w:r>
        <w:t>Alternatively, do research on the functions available in the &lt;algori</w:t>
      </w:r>
      <w:r w:rsidR="004A78C9">
        <w:t>thm&gt; file.</w:t>
      </w:r>
    </w:p>
    <w:p w14:paraId="310D67D1" w14:textId="68198E71" w:rsidR="004A78C9" w:rsidRDefault="004A78C9" w:rsidP="004A78C9">
      <w:pPr>
        <w:spacing w:line="360" w:lineRule="auto"/>
        <w:rPr>
          <w:b/>
          <w:bCs/>
        </w:rPr>
      </w:pPr>
      <w:r>
        <w:rPr>
          <w:b/>
          <w:bCs/>
        </w:rPr>
        <w:t>Program 26 Source Code:</w:t>
      </w:r>
      <w:r w:rsidR="004D7F1A" w:rsidRPr="004D7F1A">
        <w:rPr>
          <w:b/>
          <w:bCs/>
        </w:rPr>
        <w:t xml:space="preserve"> </w:t>
      </w:r>
      <w:bookmarkStart w:id="1" w:name="_MON_1666170074"/>
      <w:bookmarkEnd w:id="1"/>
      <w:r w:rsidR="004D7F1A">
        <w:rPr>
          <w:b/>
          <w:bCs/>
        </w:rPr>
        <w:object w:dxaOrig="9026" w:dyaOrig="4627" w14:anchorId="1147FED8">
          <v:shape id="_x0000_i1026" type="#_x0000_t75" style="width:451.5pt;height:231.75pt" o:ole="">
            <v:imagedata r:id="rId38" o:title=""/>
          </v:shape>
          <o:OLEObject Type="Embed" ProgID="Word.Document.12" ShapeID="_x0000_i1026" DrawAspect="Content" ObjectID="_1669186985" r:id="rId39">
            <o:FieldCodes>\s</o:FieldCodes>
          </o:OLEObject>
        </w:object>
      </w:r>
    </w:p>
    <w:p w14:paraId="706C59FA" w14:textId="77777777" w:rsidR="00A265E5" w:rsidRDefault="00A265E5" w:rsidP="004A78C9">
      <w:pPr>
        <w:spacing w:line="360" w:lineRule="auto"/>
        <w:rPr>
          <w:b/>
          <w:bCs/>
        </w:rPr>
      </w:pPr>
    </w:p>
    <w:p w14:paraId="4A63D5C8" w14:textId="2AF300E1" w:rsidR="004A78C9" w:rsidRDefault="004A78C9" w:rsidP="004A78C9">
      <w:pPr>
        <w:spacing w:line="360" w:lineRule="auto"/>
        <w:rPr>
          <w:b/>
          <w:bCs/>
        </w:rPr>
      </w:pPr>
      <w:r>
        <w:rPr>
          <w:b/>
          <w:bCs/>
        </w:rPr>
        <w:t>Program 26 Screenshot:</w:t>
      </w:r>
    </w:p>
    <w:p w14:paraId="47758E81" w14:textId="0620B866" w:rsidR="00C44BE4" w:rsidRDefault="009C16C6" w:rsidP="004A78C9">
      <w:pPr>
        <w:spacing w:line="360" w:lineRule="auto"/>
        <w:rPr>
          <w:b/>
          <w:bCs/>
        </w:rPr>
      </w:pPr>
      <w:r w:rsidRPr="009C16C6">
        <w:rPr>
          <w:b/>
          <w:bCs/>
          <w:noProof/>
        </w:rPr>
        <w:drawing>
          <wp:inline distT="0" distB="0" distL="0" distR="0" wp14:anchorId="304EE803" wp14:editId="188D45AC">
            <wp:extent cx="5731510" cy="1179195"/>
            <wp:effectExtent l="0" t="0" r="254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1179195"/>
                    </a:xfrm>
                    <a:prstGeom prst="rect">
                      <a:avLst/>
                    </a:prstGeom>
                  </pic:spPr>
                </pic:pic>
              </a:graphicData>
            </a:graphic>
          </wp:inline>
        </w:drawing>
      </w:r>
    </w:p>
    <w:p w14:paraId="7034B8DB" w14:textId="77777777" w:rsidR="004D7F1A" w:rsidRDefault="004D7F1A">
      <w:pPr>
        <w:rPr>
          <w:b/>
          <w:bCs/>
        </w:rPr>
      </w:pPr>
      <w:r>
        <w:rPr>
          <w:b/>
          <w:bCs/>
        </w:rPr>
        <w:br w:type="page"/>
      </w:r>
    </w:p>
    <w:p w14:paraId="15C32890" w14:textId="377A7704" w:rsidR="00C44BE4" w:rsidRDefault="00C44BE4" w:rsidP="004A78C9">
      <w:pPr>
        <w:spacing w:line="360" w:lineRule="auto"/>
        <w:rPr>
          <w:b/>
          <w:bCs/>
        </w:rPr>
      </w:pPr>
      <w:r>
        <w:rPr>
          <w:b/>
          <w:bCs/>
        </w:rPr>
        <w:lastRenderedPageBreak/>
        <w:t>Program 27</w:t>
      </w:r>
      <w:r w:rsidR="002C7A5D">
        <w:rPr>
          <w:b/>
          <w:bCs/>
        </w:rPr>
        <w:t>: String Manipulation</w:t>
      </w:r>
    </w:p>
    <w:p w14:paraId="36F4D2C5" w14:textId="29A6699D" w:rsidR="0071061A" w:rsidRDefault="0071061A" w:rsidP="0071061A">
      <w:pPr>
        <w:spacing w:line="360" w:lineRule="auto"/>
      </w:pPr>
      <w:r w:rsidRPr="0071061A">
        <w:t>Write a program to prompt the user to enter their name, which is then stored in a variable of string data type. Insert their name in between the ‘XX’ in the following string:</w:t>
      </w:r>
    </w:p>
    <w:p w14:paraId="702E6AAC" w14:textId="41C9A54E" w:rsidR="00D3357D" w:rsidRDefault="00D3357D" w:rsidP="0071061A">
      <w:pPr>
        <w:spacing w:line="360" w:lineRule="auto"/>
      </w:pPr>
      <w:r w:rsidRPr="00D3357D">
        <w:rPr>
          <w:noProof/>
        </w:rPr>
        <w:drawing>
          <wp:inline distT="0" distB="0" distL="0" distR="0" wp14:anchorId="0F5D2F25" wp14:editId="75CF1DD0">
            <wp:extent cx="5731510" cy="338455"/>
            <wp:effectExtent l="0" t="0" r="254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338455"/>
                    </a:xfrm>
                    <a:prstGeom prst="rect">
                      <a:avLst/>
                    </a:prstGeom>
                  </pic:spPr>
                </pic:pic>
              </a:graphicData>
            </a:graphic>
          </wp:inline>
        </w:drawing>
      </w:r>
    </w:p>
    <w:p w14:paraId="75542BC8" w14:textId="77777777" w:rsidR="00AC50B5" w:rsidRDefault="00031554" w:rsidP="0071061A">
      <w:pPr>
        <w:spacing w:line="360" w:lineRule="auto"/>
      </w:pPr>
      <w:r w:rsidRPr="00031554">
        <w:t>Output this string to the console. The program should then remove the two X</w:t>
      </w:r>
      <w:r w:rsidR="003F7E8E">
        <w:t>’</w:t>
      </w:r>
      <w:r w:rsidRPr="00031554">
        <w:t>s and then output the string to the screen again.</w:t>
      </w:r>
      <w:r w:rsidR="00267E28">
        <w:t xml:space="preserve"> (You should have two outputs at this point</w:t>
      </w:r>
      <w:r w:rsidR="00AC50B5">
        <w:t>:</w:t>
      </w:r>
    </w:p>
    <w:p w14:paraId="6FD7673E" w14:textId="005F4C78" w:rsidR="00031554" w:rsidRDefault="00337343" w:rsidP="0071061A">
      <w:pPr>
        <w:spacing w:line="360" w:lineRule="auto"/>
      </w:pPr>
      <w:r>
        <w:t>“</w:t>
      </w:r>
      <w:r w:rsidR="00AC50B5" w:rsidRPr="00AC50B5">
        <w:t>Do you know who loves C++ X</w:t>
      </w:r>
      <w:r w:rsidR="00AC50B5">
        <w:t>name</w:t>
      </w:r>
      <w:r w:rsidR="00AC50B5" w:rsidRPr="00AC50B5">
        <w:t>X does!</w:t>
      </w:r>
      <w:r>
        <w:t>”</w:t>
      </w:r>
      <w:r w:rsidR="00267E28">
        <w:t xml:space="preserve"> </w:t>
      </w:r>
      <w:r>
        <w:t>and</w:t>
      </w:r>
      <w:r w:rsidR="00AC50B5">
        <w:t xml:space="preserve"> </w:t>
      </w:r>
      <w:r>
        <w:t>“</w:t>
      </w:r>
      <w:r w:rsidR="00AC50B5" w:rsidRPr="00AC50B5">
        <w:t xml:space="preserve">Do you know who loves C++ </w:t>
      </w:r>
      <w:r w:rsidR="00AC50B5">
        <w:t>name</w:t>
      </w:r>
      <w:r w:rsidR="00AC50B5" w:rsidRPr="00AC50B5">
        <w:t xml:space="preserve"> does</w:t>
      </w:r>
      <w:r w:rsidR="00AC50B5">
        <w:t>!</w:t>
      </w:r>
      <w:r>
        <w:t>”</w:t>
      </w:r>
      <w:r w:rsidR="00AC50B5">
        <w:t>)</w:t>
      </w:r>
    </w:p>
    <w:p w14:paraId="2B135C3D" w14:textId="26EA19B2" w:rsidR="007A59E5" w:rsidRDefault="007A59E5" w:rsidP="007A59E5">
      <w:pPr>
        <w:spacing w:line="360" w:lineRule="auto"/>
      </w:pPr>
      <w:r>
        <w:t xml:space="preserve">The program should then ask the user to input another name (this one </w:t>
      </w:r>
      <w:r w:rsidR="00722182">
        <w:rPr>
          <w:b/>
          <w:bCs/>
          <w:color w:val="FF0000"/>
        </w:rPr>
        <w:t>MUST</w:t>
      </w:r>
      <w:r>
        <w:t xml:space="preserve"> longer than the first). The program should then locate the first name in the test string and replace it with the new name. </w:t>
      </w:r>
    </w:p>
    <w:p w14:paraId="6305497F" w14:textId="7DE88000" w:rsidR="007A59E5" w:rsidRDefault="007A59E5" w:rsidP="007A59E5">
      <w:pPr>
        <w:spacing w:line="360" w:lineRule="auto"/>
      </w:pPr>
      <w:r>
        <w:t>Output the altered string with the second name in place of the first to the console and screenshot the entire process.</w:t>
      </w:r>
    </w:p>
    <w:p w14:paraId="5B8384FF" w14:textId="296BA4E0" w:rsidR="00722182" w:rsidRDefault="00722182" w:rsidP="007A59E5">
      <w:pPr>
        <w:spacing w:line="360" w:lineRule="auto"/>
        <w:rPr>
          <w:b/>
          <w:bCs/>
        </w:rPr>
      </w:pPr>
      <w:r>
        <w:rPr>
          <w:b/>
          <w:bCs/>
        </w:rPr>
        <w:t>Tips</w:t>
      </w:r>
    </w:p>
    <w:p w14:paraId="21A0EA29" w14:textId="2D8E0A62" w:rsidR="00722182" w:rsidRPr="003E36FC" w:rsidRDefault="00722182" w:rsidP="00722182">
      <w:pPr>
        <w:pStyle w:val="ListParagraph"/>
        <w:numPr>
          <w:ilvl w:val="0"/>
          <w:numId w:val="3"/>
        </w:numPr>
        <w:spacing w:line="360" w:lineRule="auto"/>
        <w:rPr>
          <w:b/>
          <w:bCs/>
        </w:rPr>
      </w:pPr>
      <w:r>
        <w:t xml:space="preserve">Store the </w:t>
      </w:r>
      <w:r w:rsidR="001B6A05">
        <w:t>first</w:t>
      </w:r>
      <w:r w:rsidR="00082C21">
        <w:t xml:space="preserve"> and second</w:t>
      </w:r>
      <w:r w:rsidR="001B6A05">
        <w:t xml:space="preserve"> name in a string</w:t>
      </w:r>
      <w:r w:rsidR="00082C21">
        <w:t>s</w:t>
      </w:r>
      <w:r w:rsidR="001B6A05">
        <w:t xml:space="preserve"> of </w:t>
      </w:r>
      <w:r w:rsidR="00082C21">
        <w:t>their</w:t>
      </w:r>
      <w:r w:rsidR="001B6A05">
        <w:t xml:space="preserve"> own.</w:t>
      </w:r>
    </w:p>
    <w:p w14:paraId="3D3124C6" w14:textId="7254DD1F" w:rsidR="003E36FC" w:rsidRPr="00722182" w:rsidRDefault="003E36FC" w:rsidP="00722182">
      <w:pPr>
        <w:pStyle w:val="ListParagraph"/>
        <w:numPr>
          <w:ilvl w:val="0"/>
          <w:numId w:val="3"/>
        </w:numPr>
        <w:spacing w:line="360" w:lineRule="auto"/>
        <w:rPr>
          <w:b/>
          <w:bCs/>
        </w:rPr>
      </w:pPr>
      <w:r>
        <w:t>Don’t forget to test for a longer name on the second entry</w:t>
      </w:r>
    </w:p>
    <w:p w14:paraId="6580C80A" w14:textId="77777777" w:rsidR="00337343" w:rsidRPr="0071061A" w:rsidRDefault="00337343" w:rsidP="0071061A">
      <w:pPr>
        <w:spacing w:line="360" w:lineRule="auto"/>
      </w:pPr>
    </w:p>
    <w:p w14:paraId="2E60672A" w14:textId="77777777" w:rsidR="006F62AD" w:rsidRDefault="006F62AD">
      <w:pPr>
        <w:rPr>
          <w:b/>
          <w:bCs/>
        </w:rPr>
      </w:pPr>
      <w:r>
        <w:rPr>
          <w:b/>
          <w:bCs/>
        </w:rPr>
        <w:br w:type="page"/>
      </w:r>
    </w:p>
    <w:p w14:paraId="070049E2" w14:textId="402D8BFE" w:rsidR="00125778" w:rsidRDefault="003E36FC" w:rsidP="004A78C9">
      <w:pPr>
        <w:spacing w:line="360" w:lineRule="auto"/>
        <w:rPr>
          <w:b/>
          <w:bCs/>
        </w:rPr>
      </w:pPr>
      <w:r w:rsidRPr="003E36FC">
        <w:rPr>
          <w:b/>
          <w:bCs/>
        </w:rPr>
        <w:lastRenderedPageBreak/>
        <w:t>Program</w:t>
      </w:r>
      <w:r>
        <w:rPr>
          <w:b/>
          <w:bCs/>
        </w:rPr>
        <w:t xml:space="preserve"> </w:t>
      </w:r>
      <w:r w:rsidR="00125778">
        <w:rPr>
          <w:b/>
          <w:bCs/>
        </w:rPr>
        <w:t>27 Source Code:</w:t>
      </w:r>
    </w:p>
    <w:bookmarkStart w:id="2" w:name="_MON_1666350979"/>
    <w:bookmarkEnd w:id="2"/>
    <w:p w14:paraId="58BBDE0C" w14:textId="29E1BF59" w:rsidR="00125778" w:rsidRDefault="006F62AD" w:rsidP="004A78C9">
      <w:pPr>
        <w:spacing w:line="360" w:lineRule="auto"/>
        <w:rPr>
          <w:b/>
          <w:bCs/>
        </w:rPr>
      </w:pPr>
      <w:r>
        <w:rPr>
          <w:b/>
          <w:bCs/>
        </w:rPr>
        <w:object w:dxaOrig="9026" w:dyaOrig="12859" w14:anchorId="5B2CC269">
          <v:shape id="_x0000_i1027" type="#_x0000_t75" style="width:451.5pt;height:642.75pt" o:ole="">
            <v:imagedata r:id="rId42" o:title=""/>
          </v:shape>
          <o:OLEObject Type="Embed" ProgID="Word.Document.12" ShapeID="_x0000_i1027" DrawAspect="Content" ObjectID="_1669186986" r:id="rId43">
            <o:FieldCodes>\s</o:FieldCodes>
          </o:OLEObject>
        </w:object>
      </w:r>
    </w:p>
    <w:p w14:paraId="40DBE267" w14:textId="3C5A6C39" w:rsidR="002C7A5D" w:rsidRPr="003E36FC" w:rsidRDefault="00125778" w:rsidP="004A78C9">
      <w:pPr>
        <w:spacing w:line="360" w:lineRule="auto"/>
        <w:rPr>
          <w:b/>
          <w:bCs/>
        </w:rPr>
      </w:pPr>
      <w:r>
        <w:rPr>
          <w:b/>
          <w:bCs/>
        </w:rPr>
        <w:lastRenderedPageBreak/>
        <w:t>Program 27 Screenshot:</w:t>
      </w:r>
      <w:r w:rsidR="003E36FC" w:rsidRPr="003E36FC">
        <w:rPr>
          <w:b/>
          <w:bCs/>
        </w:rPr>
        <w:t xml:space="preserve"> </w:t>
      </w:r>
    </w:p>
    <w:p w14:paraId="1602B082" w14:textId="2A45DF71" w:rsidR="006E36AB" w:rsidRDefault="00D06791" w:rsidP="00790828">
      <w:pPr>
        <w:spacing w:line="360" w:lineRule="auto"/>
      </w:pPr>
      <w:r w:rsidRPr="00D06791">
        <w:drawing>
          <wp:inline distT="0" distB="0" distL="0" distR="0" wp14:anchorId="5599C06D" wp14:editId="3C4BC862">
            <wp:extent cx="5731510" cy="162242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22425"/>
                    </a:xfrm>
                    <a:prstGeom prst="rect">
                      <a:avLst/>
                    </a:prstGeom>
                  </pic:spPr>
                </pic:pic>
              </a:graphicData>
            </a:graphic>
          </wp:inline>
        </w:drawing>
      </w:r>
      <w:r w:rsidR="0000366A">
        <w:tab/>
      </w:r>
    </w:p>
    <w:p w14:paraId="2351AB62" w14:textId="77777777" w:rsidR="00B13585" w:rsidRDefault="00B13585">
      <w:pPr>
        <w:rPr>
          <w:b/>
          <w:bCs/>
        </w:rPr>
      </w:pPr>
      <w:r>
        <w:rPr>
          <w:b/>
          <w:bCs/>
        </w:rPr>
        <w:br w:type="page"/>
      </w:r>
    </w:p>
    <w:p w14:paraId="1C3894CA" w14:textId="7E627C90" w:rsidR="00125778" w:rsidRDefault="00125778" w:rsidP="00790828">
      <w:pPr>
        <w:spacing w:line="360" w:lineRule="auto"/>
        <w:rPr>
          <w:b/>
          <w:bCs/>
        </w:rPr>
      </w:pPr>
      <w:r>
        <w:rPr>
          <w:b/>
          <w:bCs/>
        </w:rPr>
        <w:lastRenderedPageBreak/>
        <w:t>Program 28:</w:t>
      </w:r>
      <w:r w:rsidR="006E41CF">
        <w:rPr>
          <w:b/>
          <w:bCs/>
        </w:rPr>
        <w:t xml:space="preserve"> </w:t>
      </w:r>
      <w:r w:rsidR="00015240">
        <w:rPr>
          <w:b/>
          <w:bCs/>
        </w:rPr>
        <w:t>Strings and Vectors</w:t>
      </w:r>
    </w:p>
    <w:p w14:paraId="76527ECA" w14:textId="5F89C436" w:rsidR="00BA5F22" w:rsidRDefault="00194DFD" w:rsidP="00790828">
      <w:pPr>
        <w:spacing w:line="360" w:lineRule="auto"/>
      </w:pPr>
      <w:r>
        <w:t>Below is the output of a program you have to try and replicate.</w:t>
      </w:r>
    </w:p>
    <w:p w14:paraId="43392994" w14:textId="4D16383C" w:rsidR="00E5333D" w:rsidRDefault="00050852" w:rsidP="00790828">
      <w:pPr>
        <w:spacing w:line="360" w:lineRule="auto"/>
      </w:pPr>
      <w:r>
        <w:rPr>
          <w:noProof/>
        </w:rPr>
        <w:drawing>
          <wp:inline distT="0" distB="0" distL="0" distR="0" wp14:anchorId="41D5F41C" wp14:editId="7A030628">
            <wp:extent cx="5731510" cy="4408170"/>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61A81F69" w14:textId="20D4ED87" w:rsidR="005835C6" w:rsidRDefault="005835C6" w:rsidP="00790828">
      <w:pPr>
        <w:spacing w:line="360" w:lineRule="auto"/>
      </w:pPr>
      <w:r>
        <w:t>The program must:</w:t>
      </w:r>
    </w:p>
    <w:p w14:paraId="23A90F3D" w14:textId="7B7BD946" w:rsidR="005835C6" w:rsidRDefault="003F46C2" w:rsidP="005835C6">
      <w:pPr>
        <w:pStyle w:val="ListParagraph"/>
        <w:numPr>
          <w:ilvl w:val="0"/>
          <w:numId w:val="4"/>
        </w:numPr>
        <w:spacing w:line="360" w:lineRule="auto"/>
      </w:pPr>
      <w:r>
        <w:t>Start with an empty vector of string</w:t>
      </w:r>
    </w:p>
    <w:p w14:paraId="594B4418" w14:textId="0EFEFE8D" w:rsidR="00CD4140" w:rsidRDefault="00CD4140" w:rsidP="005835C6">
      <w:pPr>
        <w:pStyle w:val="ListParagraph"/>
        <w:numPr>
          <w:ilvl w:val="0"/>
          <w:numId w:val="4"/>
        </w:numPr>
        <w:spacing w:line="360" w:lineRule="auto"/>
      </w:pPr>
      <w:r>
        <w:t xml:space="preserve">Store the </w:t>
      </w:r>
      <w:r w:rsidR="00EE1467">
        <w:t>user’s</w:t>
      </w:r>
      <w:r>
        <w:t xml:space="preserve"> choice in the </w:t>
      </w:r>
      <w:r w:rsidR="00EE1467">
        <w:t>a</w:t>
      </w:r>
      <w:r>
        <w:t xml:space="preserve">forementioned </w:t>
      </w:r>
      <w:r w:rsidR="00EE1467">
        <w:t>vector</w:t>
      </w:r>
    </w:p>
    <w:p w14:paraId="07B1EF0F" w14:textId="298EC7E3" w:rsidR="004D40BF" w:rsidRPr="001A291C" w:rsidRDefault="00301753" w:rsidP="001A291C">
      <w:pPr>
        <w:pStyle w:val="ListParagraph"/>
        <w:numPr>
          <w:ilvl w:val="0"/>
          <w:numId w:val="4"/>
        </w:numPr>
        <w:spacing w:line="360" w:lineRule="auto"/>
        <w:rPr>
          <w:b/>
          <w:bCs/>
        </w:rPr>
      </w:pPr>
      <w:r w:rsidRPr="0053403E">
        <w:rPr>
          <w:b/>
          <w:bCs/>
        </w:rPr>
        <w:t>Make use of cin and getlin</w:t>
      </w:r>
      <w:r w:rsidR="001A291C">
        <w:rPr>
          <w:b/>
          <w:bCs/>
        </w:rPr>
        <w:t>e</w:t>
      </w:r>
    </w:p>
    <w:p w14:paraId="1C8AA651" w14:textId="61B938EB" w:rsidR="00301753" w:rsidRDefault="00301753" w:rsidP="005835C6">
      <w:pPr>
        <w:pStyle w:val="ListParagraph"/>
        <w:numPr>
          <w:ilvl w:val="0"/>
          <w:numId w:val="4"/>
        </w:numPr>
        <w:spacing w:line="360" w:lineRule="auto"/>
      </w:pPr>
      <w:r>
        <w:t xml:space="preserve">Use a loop to ask </w:t>
      </w:r>
      <w:r w:rsidR="006B1001">
        <w:t>for items until inventory is full. Set inventory max to 3</w:t>
      </w:r>
      <w:r w:rsidR="006413BE">
        <w:t>.</w:t>
      </w:r>
    </w:p>
    <w:p w14:paraId="19C96B76" w14:textId="7ADD338F" w:rsidR="006413BE" w:rsidRDefault="006413BE" w:rsidP="005835C6">
      <w:pPr>
        <w:pStyle w:val="ListParagraph"/>
        <w:numPr>
          <w:ilvl w:val="0"/>
          <w:numId w:val="4"/>
        </w:numPr>
        <w:spacing w:line="360" w:lineRule="auto"/>
      </w:pPr>
      <w:r>
        <w:t xml:space="preserve">Give the user the contents of their inventory and replace their choice with </w:t>
      </w:r>
      <w:r w:rsidR="00E67D63">
        <w:t>the magic ring</w:t>
      </w:r>
    </w:p>
    <w:p w14:paraId="130FEEB6" w14:textId="69B583E0" w:rsidR="00E67D63" w:rsidRDefault="00E67D63" w:rsidP="005835C6">
      <w:pPr>
        <w:pStyle w:val="ListParagraph"/>
        <w:numPr>
          <w:ilvl w:val="0"/>
          <w:numId w:val="4"/>
        </w:numPr>
        <w:spacing w:line="360" w:lineRule="auto"/>
      </w:pPr>
      <w:r>
        <w:t xml:space="preserve">After being robbed you must </w:t>
      </w:r>
      <w:r w:rsidR="00817254">
        <w:t>delete the contents of the inventory</w:t>
      </w:r>
      <w:r w:rsidR="008F14B0">
        <w:t xml:space="preserve"> an</w:t>
      </w:r>
      <w:r w:rsidR="00154AE1">
        <w:t>d output the contents of the inventory one last time.</w:t>
      </w:r>
    </w:p>
    <w:p w14:paraId="73910908" w14:textId="03EA4768" w:rsidR="00B237E1" w:rsidRDefault="00B237E1" w:rsidP="005835C6">
      <w:pPr>
        <w:pStyle w:val="ListParagraph"/>
        <w:numPr>
          <w:ilvl w:val="0"/>
          <w:numId w:val="4"/>
        </w:numPr>
        <w:spacing w:line="360" w:lineRule="auto"/>
      </w:pPr>
      <w:r>
        <w:t xml:space="preserve">If you are up to the challenge, proof check every entry to ensure </w:t>
      </w:r>
      <w:r w:rsidR="00FA582B">
        <w:t xml:space="preserve">no wrong entries. This is not a necessity. </w:t>
      </w:r>
    </w:p>
    <w:p w14:paraId="3CF3AEA3" w14:textId="77777777" w:rsidR="00DE26C8" w:rsidRDefault="00DE26C8" w:rsidP="00FA582B">
      <w:pPr>
        <w:spacing w:line="360" w:lineRule="auto"/>
        <w:rPr>
          <w:b/>
          <w:bCs/>
        </w:rPr>
      </w:pPr>
    </w:p>
    <w:p w14:paraId="3A3D2D37" w14:textId="77777777" w:rsidR="0029763C" w:rsidRDefault="0029763C">
      <w:pPr>
        <w:rPr>
          <w:b/>
          <w:bCs/>
        </w:rPr>
      </w:pPr>
      <w:r>
        <w:rPr>
          <w:b/>
          <w:bCs/>
        </w:rPr>
        <w:br w:type="page"/>
      </w:r>
    </w:p>
    <w:p w14:paraId="4DC216CE" w14:textId="405FE767" w:rsidR="00FA582B" w:rsidRDefault="00FA582B" w:rsidP="00FA582B">
      <w:pPr>
        <w:spacing w:line="360" w:lineRule="auto"/>
        <w:rPr>
          <w:b/>
          <w:bCs/>
        </w:rPr>
      </w:pPr>
      <w:r>
        <w:rPr>
          <w:b/>
          <w:bCs/>
        </w:rPr>
        <w:lastRenderedPageBreak/>
        <w:t>Program 28 Source Code:</w:t>
      </w:r>
    </w:p>
    <w:bookmarkStart w:id="3" w:name="_MON_1666463441"/>
    <w:bookmarkEnd w:id="3"/>
    <w:p w14:paraId="6CB734F3" w14:textId="25D6DA4E" w:rsidR="00FA582B" w:rsidRDefault="00970FDC" w:rsidP="00FA582B">
      <w:pPr>
        <w:spacing w:line="360" w:lineRule="auto"/>
        <w:rPr>
          <w:b/>
          <w:bCs/>
        </w:rPr>
      </w:pPr>
      <w:r>
        <w:rPr>
          <w:b/>
          <w:bCs/>
        </w:rPr>
        <w:object w:dxaOrig="9346" w:dyaOrig="13321" w14:anchorId="18054C60">
          <v:shape id="_x0000_i1028" type="#_x0000_t75" style="width:467.25pt;height:666pt" o:ole="">
            <v:imagedata r:id="rId46" o:title=""/>
          </v:shape>
          <o:OLEObject Type="Embed" ProgID="Word.Document.12" ShapeID="_x0000_i1028" DrawAspect="Content" ObjectID="_1669186987" r:id="rId47">
            <o:FieldCodes>\s</o:FieldCodes>
          </o:OLEObject>
        </w:object>
      </w:r>
    </w:p>
    <w:bookmarkStart w:id="4" w:name="_MON_1666463504"/>
    <w:bookmarkEnd w:id="4"/>
    <w:p w14:paraId="4B92901B" w14:textId="75D587FB" w:rsidR="00352BCD" w:rsidRDefault="00F3624A" w:rsidP="00FA582B">
      <w:pPr>
        <w:spacing w:line="360" w:lineRule="auto"/>
        <w:rPr>
          <w:b/>
          <w:bCs/>
        </w:rPr>
      </w:pPr>
      <w:r>
        <w:rPr>
          <w:b/>
          <w:bCs/>
        </w:rPr>
        <w:object w:dxaOrig="9026" w:dyaOrig="3247" w14:anchorId="38B91CC4">
          <v:shape id="_x0000_i1029" type="#_x0000_t75" style="width:451.5pt;height:162.75pt" o:ole="">
            <v:imagedata r:id="rId48" o:title=""/>
          </v:shape>
          <o:OLEObject Type="Embed" ProgID="Word.Document.12" ShapeID="_x0000_i1029" DrawAspect="Content" ObjectID="_1669186988" r:id="rId49">
            <o:FieldCodes>\s</o:FieldCodes>
          </o:OLEObject>
        </w:object>
      </w:r>
    </w:p>
    <w:p w14:paraId="3BA8AF65" w14:textId="61101475" w:rsidR="00FA582B" w:rsidRDefault="00FA582B" w:rsidP="00FA582B">
      <w:pPr>
        <w:spacing w:line="360" w:lineRule="auto"/>
        <w:rPr>
          <w:b/>
          <w:bCs/>
        </w:rPr>
      </w:pPr>
      <w:r>
        <w:rPr>
          <w:b/>
          <w:bCs/>
        </w:rPr>
        <w:t>Program 28 Screenshot:</w:t>
      </w:r>
    </w:p>
    <w:p w14:paraId="40EDA3F2" w14:textId="0917C4E5" w:rsidR="00050852" w:rsidRDefault="00B8359B" w:rsidP="00FA582B">
      <w:pPr>
        <w:spacing w:line="360" w:lineRule="auto"/>
        <w:rPr>
          <w:b/>
          <w:bCs/>
        </w:rPr>
      </w:pPr>
      <w:r w:rsidRPr="00B8359B">
        <w:rPr>
          <w:b/>
          <w:bCs/>
          <w:noProof/>
        </w:rPr>
        <w:drawing>
          <wp:inline distT="0" distB="0" distL="0" distR="0" wp14:anchorId="16CE99A7" wp14:editId="3C491CB9">
            <wp:extent cx="5731510" cy="3272155"/>
            <wp:effectExtent l="0" t="0" r="254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272155"/>
                    </a:xfrm>
                    <a:prstGeom prst="rect">
                      <a:avLst/>
                    </a:prstGeom>
                  </pic:spPr>
                </pic:pic>
              </a:graphicData>
            </a:graphic>
          </wp:inline>
        </w:drawing>
      </w:r>
    </w:p>
    <w:p w14:paraId="418A1078" w14:textId="451D1858" w:rsidR="00352BCD" w:rsidRDefault="00F3624A">
      <w:pPr>
        <w:rPr>
          <w:b/>
          <w:bCs/>
        </w:rPr>
      </w:pPr>
      <w:r w:rsidRPr="00F3624A">
        <w:rPr>
          <w:b/>
          <w:bCs/>
          <w:noProof/>
        </w:rPr>
        <w:lastRenderedPageBreak/>
        <w:drawing>
          <wp:inline distT="0" distB="0" distL="0" distR="0" wp14:anchorId="083BB706" wp14:editId="33018C6E">
            <wp:extent cx="5731510" cy="303276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3032760"/>
                    </a:xfrm>
                    <a:prstGeom prst="rect">
                      <a:avLst/>
                    </a:prstGeom>
                  </pic:spPr>
                </pic:pic>
              </a:graphicData>
            </a:graphic>
          </wp:inline>
        </w:drawing>
      </w:r>
      <w:r w:rsidR="00352BCD">
        <w:rPr>
          <w:b/>
          <w:bCs/>
        </w:rPr>
        <w:br w:type="page"/>
      </w:r>
    </w:p>
    <w:p w14:paraId="4F15E377" w14:textId="08626359" w:rsidR="00050852" w:rsidRDefault="00050852" w:rsidP="00FA582B">
      <w:pPr>
        <w:spacing w:line="360" w:lineRule="auto"/>
        <w:rPr>
          <w:b/>
          <w:bCs/>
        </w:rPr>
      </w:pPr>
      <w:r>
        <w:rPr>
          <w:b/>
          <w:bCs/>
        </w:rPr>
        <w:lastRenderedPageBreak/>
        <w:t>Program 29: Rock, Paper, Sci</w:t>
      </w:r>
      <w:r w:rsidR="00B01F96">
        <w:rPr>
          <w:b/>
          <w:bCs/>
        </w:rPr>
        <w:t>ssors</w:t>
      </w:r>
    </w:p>
    <w:p w14:paraId="057EF1C3" w14:textId="0DF1CFFB" w:rsidR="0080731D" w:rsidRDefault="0080731D" w:rsidP="0080731D">
      <w:pPr>
        <w:spacing w:line="360" w:lineRule="auto"/>
      </w:pPr>
      <w:r>
        <w:t>Write a game of Rock, Paper, Scissors; where the user is prompted to enter their choice as a string (e.g. Paper or paper) and the computer's choice is generated randomly. The first to score 3 wins, is the overall winner.</w:t>
      </w:r>
    </w:p>
    <w:p w14:paraId="0CC569A4" w14:textId="5E8AAAB6" w:rsidR="0080731D" w:rsidRDefault="0080731D" w:rsidP="0080731D">
      <w:pPr>
        <w:spacing w:line="360" w:lineRule="auto"/>
      </w:pPr>
      <w:r>
        <w:t>At the conclusion of the game your program should output the result (who won) and the scores of both players.</w:t>
      </w:r>
    </w:p>
    <w:p w14:paraId="3D2E1ABE" w14:textId="0379CA55" w:rsidR="0080731D" w:rsidRDefault="0080731D" w:rsidP="0080731D">
      <w:pPr>
        <w:spacing w:line="360" w:lineRule="auto"/>
      </w:pPr>
      <w:r>
        <w:t>Those not familiar with the game can learn a little about it here (</w:t>
      </w:r>
      <w:hyperlink r:id="rId52" w:history="1">
        <w:r w:rsidRPr="0080731D">
          <w:rPr>
            <w:rStyle w:val="Hyperlink"/>
          </w:rPr>
          <w:t>https://en.wikipedia.org/wiki/Rock-paper-scissors)</w:t>
        </w:r>
      </w:hyperlink>
    </w:p>
    <w:p w14:paraId="7253C9A9" w14:textId="001DCA72" w:rsidR="00B36A94" w:rsidRDefault="00B36A94" w:rsidP="0080731D">
      <w:pPr>
        <w:spacing w:line="360" w:lineRule="auto"/>
      </w:pPr>
      <w:r w:rsidRPr="00B36A94">
        <w:t>When you have completed your program, take a screen shot of the last three plays and the concluding output (see below for an example).</w:t>
      </w:r>
    </w:p>
    <w:p w14:paraId="11EC189C" w14:textId="6A9BB068" w:rsidR="00B56CD2" w:rsidRDefault="00B56CD2" w:rsidP="0080731D">
      <w:pPr>
        <w:spacing w:line="360" w:lineRule="auto"/>
      </w:pPr>
      <w:r>
        <w:rPr>
          <w:rFonts w:cs="Arial"/>
          <w:noProof/>
          <w:color w:val="343434"/>
          <w:sz w:val="20"/>
          <w:szCs w:val="20"/>
          <w:lang w:val="en-US"/>
        </w:rPr>
        <w:drawing>
          <wp:inline distT="0" distB="0" distL="0" distR="0" wp14:anchorId="1CEBAEF0" wp14:editId="18A2EFCD">
            <wp:extent cx="2971800" cy="33558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971811" cy="3355860"/>
                    </a:xfrm>
                    <a:prstGeom prst="rect">
                      <a:avLst/>
                    </a:prstGeom>
                    <a:noFill/>
                    <a:ln>
                      <a:noFill/>
                    </a:ln>
                  </pic:spPr>
                </pic:pic>
              </a:graphicData>
            </a:graphic>
          </wp:inline>
        </w:drawing>
      </w:r>
    </w:p>
    <w:p w14:paraId="3910F2D5" w14:textId="77777777" w:rsidR="00761C6B" w:rsidRDefault="00761C6B" w:rsidP="0080731D">
      <w:pPr>
        <w:spacing w:line="360" w:lineRule="auto"/>
        <w:rPr>
          <w:b/>
          <w:bCs/>
        </w:rPr>
      </w:pPr>
    </w:p>
    <w:p w14:paraId="71CB6DDB" w14:textId="59700231" w:rsidR="00DA16FD" w:rsidRPr="00DA16FD" w:rsidRDefault="00DA16FD" w:rsidP="0080731D">
      <w:pPr>
        <w:spacing w:line="360" w:lineRule="auto"/>
        <w:rPr>
          <w:b/>
          <w:bCs/>
        </w:rPr>
      </w:pPr>
      <w:r w:rsidRPr="00DA16FD">
        <w:rPr>
          <w:b/>
          <w:bCs/>
        </w:rPr>
        <w:t>Tip</w:t>
      </w:r>
    </w:p>
    <w:p w14:paraId="77722103" w14:textId="1C3E3AE4" w:rsidR="00015240" w:rsidRDefault="00A534AC" w:rsidP="00A534AC">
      <w:pPr>
        <w:pStyle w:val="ListParagraph"/>
        <w:numPr>
          <w:ilvl w:val="0"/>
          <w:numId w:val="7"/>
        </w:numPr>
        <w:spacing w:line="360" w:lineRule="auto"/>
      </w:pPr>
      <w:r>
        <w:t xml:space="preserve">Research the use of Rand or Random Device </w:t>
      </w:r>
      <w:r w:rsidR="00FE7813">
        <w:t>within the &lt;random&gt; file</w:t>
      </w:r>
    </w:p>
    <w:p w14:paraId="1A65F387" w14:textId="0C387E3B" w:rsidR="00FE7813" w:rsidRDefault="00FE7813" w:rsidP="00C92B2C">
      <w:pPr>
        <w:rPr>
          <w:b/>
          <w:bCs/>
        </w:rPr>
      </w:pPr>
      <w:r>
        <w:rPr>
          <w:b/>
          <w:bCs/>
        </w:rPr>
        <w:t>Program 29 Source Code:</w:t>
      </w:r>
    </w:p>
    <w:bookmarkStart w:id="5" w:name="_MON_1667487843"/>
    <w:bookmarkEnd w:id="5"/>
    <w:p w14:paraId="42BCE8F2" w14:textId="433F90F8" w:rsidR="00FE7813" w:rsidRDefault="004F1DBD" w:rsidP="00FE7813">
      <w:pPr>
        <w:spacing w:line="360" w:lineRule="auto"/>
        <w:rPr>
          <w:b/>
          <w:bCs/>
        </w:rPr>
      </w:pPr>
      <w:r>
        <w:rPr>
          <w:b/>
          <w:bCs/>
        </w:rPr>
        <w:object w:dxaOrig="8876" w:dyaOrig="13971" w14:anchorId="08A2ACD1">
          <v:shape id="_x0000_i1030" type="#_x0000_t75" style="width:444pt;height:698.25pt" o:ole="">
            <v:imagedata r:id="rId54" o:title=""/>
          </v:shape>
          <o:OLEObject Type="Embed" ProgID="Word.Document.12" ShapeID="_x0000_i1030" DrawAspect="Content" ObjectID="_1669186989" r:id="rId55">
            <o:FieldCodes>\s</o:FieldCodes>
          </o:OLEObject>
        </w:object>
      </w:r>
    </w:p>
    <w:bookmarkStart w:id="6" w:name="_MON_1667487882"/>
    <w:bookmarkEnd w:id="6"/>
    <w:p w14:paraId="4BE0F784" w14:textId="77777777" w:rsidR="00C92B2C" w:rsidRDefault="008708E7">
      <w:pPr>
        <w:rPr>
          <w:b/>
          <w:bCs/>
        </w:rPr>
      </w:pPr>
      <w:r>
        <w:rPr>
          <w:b/>
          <w:bCs/>
        </w:rPr>
        <w:object w:dxaOrig="9026" w:dyaOrig="11746" w14:anchorId="112956C4">
          <v:shape id="_x0000_i1031" type="#_x0000_t75" style="width:451.5pt;height:587.25pt" o:ole="">
            <v:imagedata r:id="rId56" o:title=""/>
          </v:shape>
          <o:OLEObject Type="Embed" ProgID="Word.Document.12" ShapeID="_x0000_i1031" DrawAspect="Content" ObjectID="_1669186990" r:id="rId57">
            <o:FieldCodes>\s</o:FieldCodes>
          </o:OLEObject>
        </w:object>
      </w:r>
    </w:p>
    <w:p w14:paraId="3F72FA3B" w14:textId="77777777" w:rsidR="00C92B2C" w:rsidRDefault="00C92B2C">
      <w:pPr>
        <w:rPr>
          <w:b/>
          <w:bCs/>
        </w:rPr>
      </w:pPr>
      <w:r>
        <w:rPr>
          <w:b/>
          <w:bCs/>
        </w:rPr>
        <w:br w:type="page"/>
      </w:r>
    </w:p>
    <w:bookmarkStart w:id="7" w:name="_MON_1667487951"/>
    <w:bookmarkEnd w:id="7"/>
    <w:p w14:paraId="1A5BE31B" w14:textId="1ACC9F8A" w:rsidR="00C94657" w:rsidRDefault="003C3868">
      <w:pPr>
        <w:rPr>
          <w:b/>
          <w:bCs/>
        </w:rPr>
      </w:pPr>
      <w:r>
        <w:rPr>
          <w:b/>
          <w:bCs/>
        </w:rPr>
        <w:object w:dxaOrig="9026" w:dyaOrig="12458" w14:anchorId="70C98942">
          <v:shape id="_x0000_i1032" type="#_x0000_t75" style="width:451.5pt;height:623.25pt" o:ole="">
            <v:imagedata r:id="rId58" o:title=""/>
          </v:shape>
          <o:OLEObject Type="Embed" ProgID="Word.Document.12" ShapeID="_x0000_i1032" DrawAspect="Content" ObjectID="_1669186991" r:id="rId59">
            <o:FieldCodes>\s</o:FieldCodes>
          </o:OLEObject>
        </w:object>
      </w:r>
      <w:r w:rsidR="00C94657">
        <w:rPr>
          <w:b/>
          <w:bCs/>
        </w:rPr>
        <w:br w:type="page"/>
      </w:r>
    </w:p>
    <w:p w14:paraId="7A5B4567" w14:textId="6525746B" w:rsidR="00C5377A" w:rsidRPr="00116006" w:rsidRDefault="00FE7813" w:rsidP="00790828">
      <w:pPr>
        <w:spacing w:line="360" w:lineRule="auto"/>
        <w:rPr>
          <w:b/>
          <w:bCs/>
        </w:rPr>
      </w:pPr>
      <w:r>
        <w:rPr>
          <w:b/>
          <w:bCs/>
        </w:rPr>
        <w:lastRenderedPageBreak/>
        <w:t>Program 29 Scree</w:t>
      </w:r>
      <w:r w:rsidR="00116006">
        <w:rPr>
          <w:b/>
          <w:bCs/>
        </w:rPr>
        <w:t>nshot:</w:t>
      </w:r>
      <w:r w:rsidR="00B458E4" w:rsidRPr="00B458E4">
        <w:rPr>
          <w:noProof/>
        </w:rPr>
        <w:t xml:space="preserve"> </w:t>
      </w:r>
      <w:r w:rsidR="00B458E4" w:rsidRPr="00B458E4">
        <w:rPr>
          <w:b/>
          <w:bCs/>
          <w:noProof/>
        </w:rPr>
        <w:drawing>
          <wp:inline distT="0" distB="0" distL="0" distR="0" wp14:anchorId="595D264E" wp14:editId="7EE912A9">
            <wp:extent cx="5731510" cy="344868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3448685"/>
                    </a:xfrm>
                    <a:prstGeom prst="rect">
                      <a:avLst/>
                    </a:prstGeom>
                  </pic:spPr>
                </pic:pic>
              </a:graphicData>
            </a:graphic>
          </wp:inline>
        </w:drawing>
      </w:r>
    </w:p>
    <w:p w14:paraId="08C5EC41" w14:textId="02F74AAF" w:rsidR="006E41CF" w:rsidRPr="006E41CF" w:rsidRDefault="004C70CA" w:rsidP="00C92B2C">
      <w:r w:rsidRPr="004C70CA">
        <w:rPr>
          <w:noProof/>
        </w:rPr>
        <w:drawing>
          <wp:inline distT="0" distB="0" distL="0" distR="0" wp14:anchorId="63F8DA23" wp14:editId="0D51125C">
            <wp:extent cx="5731510" cy="3230245"/>
            <wp:effectExtent l="0" t="0" r="254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3230245"/>
                    </a:xfrm>
                    <a:prstGeom prst="rect">
                      <a:avLst/>
                    </a:prstGeom>
                  </pic:spPr>
                </pic:pic>
              </a:graphicData>
            </a:graphic>
          </wp:inline>
        </w:drawing>
      </w:r>
    </w:p>
    <w:sectPr w:rsidR="006E41CF" w:rsidRPr="006E41CF" w:rsidSect="005C480F">
      <w:headerReference w:type="even" r:id="rId62"/>
      <w:headerReference w:type="default" r:id="rId63"/>
      <w:footerReference w:type="even" r:id="rId64"/>
      <w:footerReference w:type="default" r:id="rId65"/>
      <w:headerReference w:type="first" r:id="rId66"/>
      <w:footerReference w:type="first" r:id="rId67"/>
      <w:pgSz w:w="11906" w:h="16838"/>
      <w:pgMar w:top="1440" w:right="1440" w:bottom="1440" w:left="1440" w:header="708" w:footer="708" w:gutter="0"/>
      <w:pgNumType w:start="68"/>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B1B99" w14:textId="77777777" w:rsidR="00F623BD" w:rsidRDefault="00F623BD" w:rsidP="005C480F">
      <w:pPr>
        <w:spacing w:after="0" w:line="240" w:lineRule="auto"/>
      </w:pPr>
      <w:r>
        <w:separator/>
      </w:r>
    </w:p>
  </w:endnote>
  <w:endnote w:type="continuationSeparator" w:id="0">
    <w:p w14:paraId="61B64E47" w14:textId="77777777" w:rsidR="00F623BD" w:rsidRDefault="00F623BD" w:rsidP="005C48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A5586D" w14:textId="77777777" w:rsidR="00A46890" w:rsidRDefault="00A468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2759427"/>
      <w:docPartObj>
        <w:docPartGallery w:val="Page Numbers (Bottom of Page)"/>
        <w:docPartUnique/>
      </w:docPartObj>
    </w:sdtPr>
    <w:sdtEndPr>
      <w:rPr>
        <w:noProof/>
      </w:rPr>
    </w:sdtEndPr>
    <w:sdtContent>
      <w:p w14:paraId="6994F923" w14:textId="083FC474" w:rsidR="005C480F" w:rsidRDefault="005C480F">
        <w:pPr>
          <w:pStyle w:val="Footer"/>
          <w:jc w:val="right"/>
        </w:pPr>
        <w:r>
          <w:rPr>
            <w:noProof/>
          </w:rPr>
          <w:drawing>
            <wp:anchor distT="0" distB="0" distL="114300" distR="114300" simplePos="0" relativeHeight="251661312" behindDoc="1" locked="0" layoutInCell="1" allowOverlap="1" wp14:anchorId="558DB1F6" wp14:editId="7E77FAA7">
              <wp:simplePos x="0" y="0"/>
              <wp:positionH relativeFrom="leftMargin">
                <wp:align>right</wp:align>
              </wp:positionH>
              <wp:positionV relativeFrom="paragraph">
                <wp:posOffset>1778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40387872" w14:textId="44263158" w:rsidR="005C480F" w:rsidRDefault="005C48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B8C213" w14:textId="77777777" w:rsidR="00A46890" w:rsidRDefault="00A468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617DF1" w14:textId="77777777" w:rsidR="00F623BD" w:rsidRDefault="00F623BD" w:rsidP="005C480F">
      <w:pPr>
        <w:spacing w:after="0" w:line="240" w:lineRule="auto"/>
      </w:pPr>
      <w:r>
        <w:separator/>
      </w:r>
    </w:p>
  </w:footnote>
  <w:footnote w:type="continuationSeparator" w:id="0">
    <w:p w14:paraId="7746EF4A" w14:textId="77777777" w:rsidR="00F623BD" w:rsidRDefault="00F623BD" w:rsidP="005C48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8A5FA" w14:textId="77777777" w:rsidR="00A46890" w:rsidRDefault="00A468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E2253A" w14:textId="77777777" w:rsidR="005C480F" w:rsidRDefault="005C480F" w:rsidP="005C480F">
    <w:pPr>
      <w:pStyle w:val="Header"/>
    </w:pPr>
    <w:r>
      <w:rPr>
        <w:noProof/>
      </w:rPr>
      <w:drawing>
        <wp:anchor distT="0" distB="0" distL="114300" distR="114300" simplePos="0" relativeHeight="251659264" behindDoc="1" locked="0" layoutInCell="1" allowOverlap="1" wp14:anchorId="53BB0054" wp14:editId="480883B0">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17FB1C15" w14:textId="77777777" w:rsidR="005C480F" w:rsidRDefault="005C48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066D32" w14:textId="77777777" w:rsidR="00A46890" w:rsidRDefault="00A468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A407FD8"/>
    <w:multiLevelType w:val="hybridMultilevel"/>
    <w:tmpl w:val="A0C65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3F2472"/>
    <w:multiLevelType w:val="hybridMultilevel"/>
    <w:tmpl w:val="E2F464D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4"/>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0NTC3MLA0MbEwNzZX0lEKTi0uzszPAykwrgUA1W3HVywAAAA="/>
  </w:docVars>
  <w:rsids>
    <w:rsidRoot w:val="005C480F"/>
    <w:rsid w:val="0000366A"/>
    <w:rsid w:val="00010612"/>
    <w:rsid w:val="00015240"/>
    <w:rsid w:val="00031554"/>
    <w:rsid w:val="000330BD"/>
    <w:rsid w:val="000332B8"/>
    <w:rsid w:val="000422D2"/>
    <w:rsid w:val="00050852"/>
    <w:rsid w:val="000521AE"/>
    <w:rsid w:val="000828EA"/>
    <w:rsid w:val="00082C21"/>
    <w:rsid w:val="00090BA8"/>
    <w:rsid w:val="000973DA"/>
    <w:rsid w:val="00097586"/>
    <w:rsid w:val="000A2772"/>
    <w:rsid w:val="000D21C2"/>
    <w:rsid w:val="000D34DF"/>
    <w:rsid w:val="000E5E2B"/>
    <w:rsid w:val="00116006"/>
    <w:rsid w:val="00125778"/>
    <w:rsid w:val="001355EF"/>
    <w:rsid w:val="001515D3"/>
    <w:rsid w:val="0015174D"/>
    <w:rsid w:val="00154AE1"/>
    <w:rsid w:val="0015766C"/>
    <w:rsid w:val="00176E12"/>
    <w:rsid w:val="00176F72"/>
    <w:rsid w:val="00194DFD"/>
    <w:rsid w:val="001A291C"/>
    <w:rsid w:val="001A3341"/>
    <w:rsid w:val="001B6A05"/>
    <w:rsid w:val="0020231E"/>
    <w:rsid w:val="00207941"/>
    <w:rsid w:val="00231100"/>
    <w:rsid w:val="002412C9"/>
    <w:rsid w:val="00250DD6"/>
    <w:rsid w:val="00267E28"/>
    <w:rsid w:val="00284288"/>
    <w:rsid w:val="00284ED9"/>
    <w:rsid w:val="0029763C"/>
    <w:rsid w:val="002B4047"/>
    <w:rsid w:val="002C7A5D"/>
    <w:rsid w:val="002D21B6"/>
    <w:rsid w:val="002D6FF3"/>
    <w:rsid w:val="002E67DF"/>
    <w:rsid w:val="002F64DC"/>
    <w:rsid w:val="00301753"/>
    <w:rsid w:val="00316298"/>
    <w:rsid w:val="00337343"/>
    <w:rsid w:val="00340B59"/>
    <w:rsid w:val="00350C9C"/>
    <w:rsid w:val="00352BCD"/>
    <w:rsid w:val="003534D3"/>
    <w:rsid w:val="00355D5D"/>
    <w:rsid w:val="003A7BC7"/>
    <w:rsid w:val="003B612B"/>
    <w:rsid w:val="003C3868"/>
    <w:rsid w:val="003D5182"/>
    <w:rsid w:val="003D693B"/>
    <w:rsid w:val="003E0F7A"/>
    <w:rsid w:val="003E36FC"/>
    <w:rsid w:val="003E5C69"/>
    <w:rsid w:val="003E7EFD"/>
    <w:rsid w:val="003F46C2"/>
    <w:rsid w:val="003F7E8E"/>
    <w:rsid w:val="00433A13"/>
    <w:rsid w:val="00450BAC"/>
    <w:rsid w:val="00456C71"/>
    <w:rsid w:val="0046600A"/>
    <w:rsid w:val="00485E05"/>
    <w:rsid w:val="004A78C9"/>
    <w:rsid w:val="004B1C8F"/>
    <w:rsid w:val="004C6206"/>
    <w:rsid w:val="004C70CA"/>
    <w:rsid w:val="004D2082"/>
    <w:rsid w:val="004D40BF"/>
    <w:rsid w:val="004D7F1A"/>
    <w:rsid w:val="004E37AD"/>
    <w:rsid w:val="004F1DBD"/>
    <w:rsid w:val="005005F8"/>
    <w:rsid w:val="00515B2B"/>
    <w:rsid w:val="00523CA1"/>
    <w:rsid w:val="0053403E"/>
    <w:rsid w:val="005362EE"/>
    <w:rsid w:val="005835C6"/>
    <w:rsid w:val="005A73D9"/>
    <w:rsid w:val="005C480F"/>
    <w:rsid w:val="005D71B9"/>
    <w:rsid w:val="005E5506"/>
    <w:rsid w:val="006174A1"/>
    <w:rsid w:val="006413BE"/>
    <w:rsid w:val="00661B35"/>
    <w:rsid w:val="006A4B9C"/>
    <w:rsid w:val="006B1001"/>
    <w:rsid w:val="006E36AB"/>
    <w:rsid w:val="006E41CF"/>
    <w:rsid w:val="006F0464"/>
    <w:rsid w:val="006F04E7"/>
    <w:rsid w:val="006F5187"/>
    <w:rsid w:val="006F62AD"/>
    <w:rsid w:val="00701CAE"/>
    <w:rsid w:val="00701D68"/>
    <w:rsid w:val="00702903"/>
    <w:rsid w:val="0071061A"/>
    <w:rsid w:val="00722182"/>
    <w:rsid w:val="00723C8B"/>
    <w:rsid w:val="00741AF9"/>
    <w:rsid w:val="007458BA"/>
    <w:rsid w:val="00761C6B"/>
    <w:rsid w:val="007771D2"/>
    <w:rsid w:val="00785F02"/>
    <w:rsid w:val="00790828"/>
    <w:rsid w:val="007978F9"/>
    <w:rsid w:val="007A527B"/>
    <w:rsid w:val="007A59E5"/>
    <w:rsid w:val="007B031A"/>
    <w:rsid w:val="007B3F77"/>
    <w:rsid w:val="0080731D"/>
    <w:rsid w:val="00814121"/>
    <w:rsid w:val="00817254"/>
    <w:rsid w:val="00830495"/>
    <w:rsid w:val="008319B3"/>
    <w:rsid w:val="0083774C"/>
    <w:rsid w:val="00853B7B"/>
    <w:rsid w:val="008708E7"/>
    <w:rsid w:val="00870D96"/>
    <w:rsid w:val="00874252"/>
    <w:rsid w:val="008C6283"/>
    <w:rsid w:val="008F14B0"/>
    <w:rsid w:val="008F29F9"/>
    <w:rsid w:val="009532BC"/>
    <w:rsid w:val="00956FF2"/>
    <w:rsid w:val="00970764"/>
    <w:rsid w:val="00970FDC"/>
    <w:rsid w:val="00971E7E"/>
    <w:rsid w:val="00980236"/>
    <w:rsid w:val="00995233"/>
    <w:rsid w:val="009C16C6"/>
    <w:rsid w:val="009F3046"/>
    <w:rsid w:val="00A2215B"/>
    <w:rsid w:val="00A265E5"/>
    <w:rsid w:val="00A37B89"/>
    <w:rsid w:val="00A40176"/>
    <w:rsid w:val="00A46890"/>
    <w:rsid w:val="00A534AC"/>
    <w:rsid w:val="00A562F6"/>
    <w:rsid w:val="00A5718A"/>
    <w:rsid w:val="00A63026"/>
    <w:rsid w:val="00A65304"/>
    <w:rsid w:val="00AB3F3F"/>
    <w:rsid w:val="00AB540F"/>
    <w:rsid w:val="00AC50B5"/>
    <w:rsid w:val="00AE787F"/>
    <w:rsid w:val="00B01F96"/>
    <w:rsid w:val="00B13585"/>
    <w:rsid w:val="00B237E1"/>
    <w:rsid w:val="00B24E7F"/>
    <w:rsid w:val="00B36A94"/>
    <w:rsid w:val="00B458E4"/>
    <w:rsid w:val="00B56CD2"/>
    <w:rsid w:val="00B8359B"/>
    <w:rsid w:val="00B836E0"/>
    <w:rsid w:val="00B86CD3"/>
    <w:rsid w:val="00B86E94"/>
    <w:rsid w:val="00B92CC6"/>
    <w:rsid w:val="00B9313F"/>
    <w:rsid w:val="00BA5F22"/>
    <w:rsid w:val="00BA6FF7"/>
    <w:rsid w:val="00BB67ED"/>
    <w:rsid w:val="00BE6F03"/>
    <w:rsid w:val="00C048E0"/>
    <w:rsid w:val="00C44BE4"/>
    <w:rsid w:val="00C505F7"/>
    <w:rsid w:val="00C5377A"/>
    <w:rsid w:val="00C5471F"/>
    <w:rsid w:val="00C613FA"/>
    <w:rsid w:val="00C92B2C"/>
    <w:rsid w:val="00C94657"/>
    <w:rsid w:val="00C9574C"/>
    <w:rsid w:val="00CB04F2"/>
    <w:rsid w:val="00CB5E16"/>
    <w:rsid w:val="00CC7A78"/>
    <w:rsid w:val="00CD4140"/>
    <w:rsid w:val="00CD7ADF"/>
    <w:rsid w:val="00CF644C"/>
    <w:rsid w:val="00D06791"/>
    <w:rsid w:val="00D2336E"/>
    <w:rsid w:val="00D3009B"/>
    <w:rsid w:val="00D3357D"/>
    <w:rsid w:val="00D85BE5"/>
    <w:rsid w:val="00D91F3B"/>
    <w:rsid w:val="00DA16FD"/>
    <w:rsid w:val="00DE26C8"/>
    <w:rsid w:val="00DE31CD"/>
    <w:rsid w:val="00DF3852"/>
    <w:rsid w:val="00E04971"/>
    <w:rsid w:val="00E35C77"/>
    <w:rsid w:val="00E5333D"/>
    <w:rsid w:val="00E67D63"/>
    <w:rsid w:val="00E72A86"/>
    <w:rsid w:val="00E81DED"/>
    <w:rsid w:val="00E930A6"/>
    <w:rsid w:val="00E95B6A"/>
    <w:rsid w:val="00EA1669"/>
    <w:rsid w:val="00EA7FEC"/>
    <w:rsid w:val="00ED5BE8"/>
    <w:rsid w:val="00EE1467"/>
    <w:rsid w:val="00EE4378"/>
    <w:rsid w:val="00EE5955"/>
    <w:rsid w:val="00F00A1E"/>
    <w:rsid w:val="00F1161F"/>
    <w:rsid w:val="00F3624A"/>
    <w:rsid w:val="00F520F6"/>
    <w:rsid w:val="00F623BD"/>
    <w:rsid w:val="00F82E12"/>
    <w:rsid w:val="00F8578B"/>
    <w:rsid w:val="00F92134"/>
    <w:rsid w:val="00F93BE4"/>
    <w:rsid w:val="00F94726"/>
    <w:rsid w:val="00FA582B"/>
    <w:rsid w:val="00FB17FD"/>
    <w:rsid w:val="00FB21B2"/>
    <w:rsid w:val="00FD4B5D"/>
    <w:rsid w:val="00FE0ADC"/>
    <w:rsid w:val="00FE78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84C662"/>
  <w15:chartTrackingRefBased/>
  <w15:docId w15:val="{B999F5B2-87A5-4786-822E-2186B5453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480F"/>
    <w:pPr>
      <w:tabs>
        <w:tab w:val="center" w:pos="4513"/>
        <w:tab w:val="right" w:pos="9026"/>
      </w:tabs>
      <w:spacing w:after="0" w:line="240" w:lineRule="auto"/>
    </w:pPr>
  </w:style>
  <w:style w:type="character" w:customStyle="1" w:styleId="HeaderChar">
    <w:name w:val="Header Char"/>
    <w:basedOn w:val="DefaultParagraphFont"/>
    <w:link w:val="Header"/>
    <w:uiPriority w:val="99"/>
    <w:rsid w:val="005C480F"/>
  </w:style>
  <w:style w:type="paragraph" w:styleId="Footer">
    <w:name w:val="footer"/>
    <w:basedOn w:val="Normal"/>
    <w:link w:val="FooterChar"/>
    <w:uiPriority w:val="99"/>
    <w:unhideWhenUsed/>
    <w:rsid w:val="005C480F"/>
    <w:pPr>
      <w:tabs>
        <w:tab w:val="center" w:pos="4513"/>
        <w:tab w:val="right" w:pos="9026"/>
      </w:tabs>
      <w:spacing w:after="0" w:line="240" w:lineRule="auto"/>
    </w:pPr>
  </w:style>
  <w:style w:type="character" w:customStyle="1" w:styleId="FooterChar">
    <w:name w:val="Footer Char"/>
    <w:basedOn w:val="DefaultParagraphFont"/>
    <w:link w:val="Footer"/>
    <w:uiPriority w:val="99"/>
    <w:rsid w:val="005C480F"/>
  </w:style>
  <w:style w:type="paragraph" w:styleId="Title">
    <w:name w:val="Title"/>
    <w:basedOn w:val="Normal"/>
    <w:next w:val="Normal"/>
    <w:link w:val="TitleChar"/>
    <w:uiPriority w:val="10"/>
    <w:qFormat/>
    <w:rsid w:val="005C480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80F"/>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207941"/>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207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07941"/>
    <w:rPr>
      <w:color w:val="0563C1" w:themeColor="hyperlink"/>
      <w:u w:val="single"/>
    </w:rPr>
  </w:style>
  <w:style w:type="character" w:styleId="UnresolvedMention">
    <w:name w:val="Unresolved Mention"/>
    <w:basedOn w:val="DefaultParagraphFont"/>
    <w:uiPriority w:val="99"/>
    <w:semiHidden/>
    <w:unhideWhenUsed/>
    <w:rsid w:val="00207941"/>
    <w:rPr>
      <w:color w:val="605E5C"/>
      <w:shd w:val="clear" w:color="auto" w:fill="E1DFDD"/>
    </w:rPr>
  </w:style>
  <w:style w:type="paragraph" w:styleId="ListParagraph">
    <w:name w:val="List Paragraph"/>
    <w:basedOn w:val="Normal"/>
    <w:uiPriority w:val="34"/>
    <w:qFormat/>
    <w:rsid w:val="000A2772"/>
    <w:pPr>
      <w:ind w:left="720"/>
      <w:contextualSpacing/>
    </w:pPr>
  </w:style>
  <w:style w:type="character" w:styleId="FollowedHyperlink">
    <w:name w:val="FollowedHyperlink"/>
    <w:basedOn w:val="DefaultParagraphFont"/>
    <w:uiPriority w:val="99"/>
    <w:semiHidden/>
    <w:unhideWhenUsed/>
    <w:rsid w:val="000E5E2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9763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package" Target="embeddings/Microsoft_Word_Document.docx"/><Relationship Id="rId42" Type="http://schemas.openxmlformats.org/officeDocument/2006/relationships/image" Target="media/image29.emf"/><Relationship Id="rId47" Type="http://schemas.openxmlformats.org/officeDocument/2006/relationships/package" Target="embeddings/Microsoft_Word_Document3.docx"/><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png"/><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6.png"/><Relationship Id="rId58" Type="http://schemas.openxmlformats.org/officeDocument/2006/relationships/image" Target="media/image39.emf"/><Relationship Id="rId66" Type="http://schemas.openxmlformats.org/officeDocument/2006/relationships/header" Target="header3.xml"/><Relationship Id="rId5" Type="http://schemas.openxmlformats.org/officeDocument/2006/relationships/styles" Target="styles.xml"/><Relationship Id="rId61" Type="http://schemas.openxmlformats.org/officeDocument/2006/relationships/image" Target="media/image41.png"/><Relationship Id="rId19" Type="http://schemas.openxmlformats.org/officeDocument/2006/relationships/hyperlink" Target="http://cplusplus.com/reference/istream/istream/getline/" TargetMode="Externa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package" Target="embeddings/Microsoft_Word_Document2.docx"/><Relationship Id="rId48" Type="http://schemas.openxmlformats.org/officeDocument/2006/relationships/image" Target="media/image33.emf"/><Relationship Id="rId56" Type="http://schemas.openxmlformats.org/officeDocument/2006/relationships/image" Target="media/image38.emf"/><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35.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image" Target="media/image32.emf"/><Relationship Id="rId59" Type="http://schemas.openxmlformats.org/officeDocument/2006/relationships/package" Target="embeddings/Microsoft_Word_Document7.docx"/><Relationship Id="rId67" Type="http://schemas.openxmlformats.org/officeDocument/2006/relationships/footer" Target="footer3.xml"/><Relationship Id="rId20" Type="http://schemas.openxmlformats.org/officeDocument/2006/relationships/image" Target="media/image9.emf"/><Relationship Id="rId41" Type="http://schemas.openxmlformats.org/officeDocument/2006/relationships/image" Target="media/image28.png"/><Relationship Id="rId54" Type="http://schemas.openxmlformats.org/officeDocument/2006/relationships/image" Target="media/image37.emf"/><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package" Target="embeddings/Microsoft_Word_Document4.docx"/><Relationship Id="rId57" Type="http://schemas.openxmlformats.org/officeDocument/2006/relationships/package" Target="embeddings/Microsoft_Word_Document6.docx"/><Relationship Id="rId10" Type="http://schemas.openxmlformats.org/officeDocument/2006/relationships/image" Target="media/image1.png"/><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hyperlink" Target="https://en.wikipedia.org/wiki/Rock-paper-scissors)" TargetMode="External"/><Relationship Id="rId60" Type="http://schemas.openxmlformats.org/officeDocument/2006/relationships/image" Target="media/image40.png"/><Relationship Id="rId65"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http://www.cplusplus.com/reference/cstring/%20" TargetMode="External"/><Relationship Id="rId18" Type="http://schemas.openxmlformats.org/officeDocument/2006/relationships/image" Target="media/image8.png"/><Relationship Id="rId39" Type="http://schemas.openxmlformats.org/officeDocument/2006/relationships/package" Target="embeddings/Microsoft_Word_Document1.docx"/><Relationship Id="rId34" Type="http://schemas.openxmlformats.org/officeDocument/2006/relationships/image" Target="media/image22.png"/><Relationship Id="rId50" Type="http://schemas.openxmlformats.org/officeDocument/2006/relationships/image" Target="media/image34.png"/><Relationship Id="rId55" Type="http://schemas.openxmlformats.org/officeDocument/2006/relationships/package" Target="embeddings/Microsoft_Word_Document5.docx"/></Relationships>
</file>

<file path=word/_rels/footer2.xml.rels><?xml version="1.0" encoding="UTF-8" standalone="yes"?>
<Relationships xmlns="http://schemas.openxmlformats.org/package/2006/relationships"><Relationship Id="rId1" Type="http://schemas.openxmlformats.org/officeDocument/2006/relationships/image" Target="media/image43.png"/></Relationships>
</file>

<file path=word/_rels/header2.xml.rels><?xml version="1.0" encoding="UTF-8" standalone="yes"?>
<Relationships xmlns="http://schemas.openxmlformats.org/package/2006/relationships"><Relationship Id="rId1"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2" ma:contentTypeDescription="Create a new document." ma:contentTypeScope="" ma:versionID="61187acafd6be08c92ed609cfcf5d5dd">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1031bd71e2e0fb0562b3be4b882ed88c"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BCD11AA-2F86-4595-BD03-41DE95D56328}">
  <ds:schemaRefs>
    <ds:schemaRef ds:uri="http://schemas.microsoft.com/sharepoint/v3/contenttype/forms"/>
  </ds:schemaRefs>
</ds:datastoreItem>
</file>

<file path=customXml/itemProps2.xml><?xml version="1.0" encoding="utf-8"?>
<ds:datastoreItem xmlns:ds="http://schemas.openxmlformats.org/officeDocument/2006/customXml" ds:itemID="{8C6A1EA8-AC6B-494E-A38F-CC26F5C865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BF8DFB-9756-4343-B270-B57E1902BB2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34</TotalTime>
  <Pages>25</Pages>
  <Words>1837</Words>
  <Characters>10475</Characters>
  <Application>Microsoft Office Word</Application>
  <DocSecurity>0</DocSecurity>
  <Lines>87</Lines>
  <Paragraphs>24</Paragraphs>
  <ScaleCrop>false</ScaleCrop>
  <Company/>
  <LinksUpToDate>false</LinksUpToDate>
  <CharactersWithSpaces>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MEIR Corey</cp:lastModifiedBy>
  <cp:revision>46</cp:revision>
  <dcterms:created xsi:type="dcterms:W3CDTF">2020-11-06T11:09:00Z</dcterms:created>
  <dcterms:modified xsi:type="dcterms:W3CDTF">2020-12-11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